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2A6C134" w14:textId="2EBD3918" w:rsidR="002539C2" w:rsidRPr="001B37E0" w:rsidRDefault="002539C2" w:rsidP="002539C2">
      <w:pPr>
        <w:pStyle w:val="Normal1"/>
        <w:rPr>
          <w:rFonts w:ascii="Helvetica" w:hAnsi="Helvetica"/>
          <w:noProof/>
          <w:sz w:val="96"/>
          <w:szCs w:val="96"/>
          <w:lang w:val="en-US"/>
        </w:rPr>
      </w:pPr>
    </w:p>
    <w:p w14:paraId="4DEDA7C6" w14:textId="50825881" w:rsidR="001B37E0" w:rsidRPr="001B37E0" w:rsidRDefault="001B37E0" w:rsidP="001B37E0">
      <w:pPr>
        <w:pStyle w:val="Normal1"/>
        <w:jc w:val="center"/>
        <w:rPr>
          <w:rFonts w:asciiTheme="majorBidi" w:hAnsiTheme="majorBidi" w:cstheme="majorBidi"/>
          <w:noProof/>
          <w:sz w:val="96"/>
          <w:szCs w:val="96"/>
          <w:lang w:val="en-US"/>
        </w:rPr>
      </w:pPr>
      <w:r w:rsidRPr="001B37E0">
        <w:rPr>
          <w:rFonts w:asciiTheme="majorBidi" w:hAnsiTheme="majorBidi" w:cstheme="majorBidi"/>
          <w:noProof/>
          <w:sz w:val="96"/>
          <w:szCs w:val="96"/>
          <w:lang w:val="en-US"/>
        </w:rPr>
        <w:t>Data Science</w:t>
      </w:r>
    </w:p>
    <w:p w14:paraId="69995D2D" w14:textId="77777777" w:rsidR="001B37E0" w:rsidRPr="001B37E0" w:rsidRDefault="001B37E0" w:rsidP="001B37E0">
      <w:pPr>
        <w:pStyle w:val="Normal1"/>
        <w:jc w:val="center"/>
        <w:rPr>
          <w:rFonts w:asciiTheme="majorBidi" w:hAnsiTheme="majorBidi" w:cstheme="majorBidi"/>
          <w:noProof/>
          <w:sz w:val="96"/>
          <w:szCs w:val="96"/>
          <w:lang w:val="en-US"/>
        </w:rPr>
      </w:pPr>
    </w:p>
    <w:p w14:paraId="73B2989B" w14:textId="68411ED3" w:rsidR="001B37E0" w:rsidRPr="001B37E0" w:rsidRDefault="001B37E0" w:rsidP="001B37E0">
      <w:pPr>
        <w:pStyle w:val="Normal1"/>
        <w:jc w:val="center"/>
        <w:rPr>
          <w:rFonts w:asciiTheme="majorBidi" w:hAnsiTheme="majorBidi" w:cstheme="majorBidi"/>
          <w:noProof/>
          <w:sz w:val="96"/>
          <w:szCs w:val="96"/>
          <w:lang w:val="en-US"/>
        </w:rPr>
      </w:pPr>
      <w:r w:rsidRPr="001B37E0">
        <w:rPr>
          <w:rFonts w:asciiTheme="majorBidi" w:hAnsiTheme="majorBidi" w:cstheme="majorBidi"/>
          <w:noProof/>
          <w:sz w:val="96"/>
          <w:szCs w:val="96"/>
          <w:lang w:val="en-US"/>
        </w:rPr>
        <w:t>Working with Data</w:t>
      </w:r>
    </w:p>
    <w:p w14:paraId="6FFB0D0F" w14:textId="77777777" w:rsidR="001B37E0" w:rsidRDefault="001B37E0" w:rsidP="002539C2">
      <w:pPr>
        <w:pStyle w:val="Normal1"/>
        <w:rPr>
          <w:rFonts w:asciiTheme="majorBidi" w:hAnsiTheme="majorBidi" w:cstheme="majorBidi"/>
          <w:noProof/>
          <w:lang w:val="en-US"/>
        </w:rPr>
      </w:pPr>
    </w:p>
    <w:p w14:paraId="0DD29D96" w14:textId="77777777" w:rsidR="00B6697D" w:rsidRPr="001B37E0" w:rsidRDefault="00B6697D" w:rsidP="002539C2">
      <w:pPr>
        <w:pStyle w:val="Normal1"/>
        <w:rPr>
          <w:rFonts w:asciiTheme="majorBidi" w:hAnsiTheme="majorBidi" w:cstheme="majorBidi"/>
          <w:noProof/>
          <w:lang w:val="en-US"/>
        </w:rPr>
      </w:pPr>
    </w:p>
    <w:p w14:paraId="32520F20" w14:textId="77777777" w:rsidR="001B37E0" w:rsidRDefault="001B37E0" w:rsidP="002539C2">
      <w:pPr>
        <w:pStyle w:val="Normal1"/>
        <w:rPr>
          <w:rFonts w:asciiTheme="majorBidi" w:hAnsiTheme="majorBidi" w:cstheme="majorBidi"/>
          <w:noProof/>
          <w:lang w:val="en-US"/>
        </w:rPr>
      </w:pPr>
    </w:p>
    <w:p w14:paraId="2F369364" w14:textId="77777777" w:rsidR="000F5A3B" w:rsidRDefault="000F5A3B" w:rsidP="000B58F6">
      <w:pPr>
        <w:spacing w:line="276" w:lineRule="auto"/>
        <w:jc w:val="both"/>
        <w:rPr>
          <w:b/>
          <w:color w:val="0070C0"/>
          <w:lang w:val="en-GB"/>
        </w:rPr>
      </w:pPr>
      <w:bookmarkStart w:id="0" w:name="_Hlk145421267"/>
    </w:p>
    <w:p w14:paraId="1B7D5886" w14:textId="77777777" w:rsidR="000F5A3B" w:rsidRDefault="000F5A3B" w:rsidP="000B58F6">
      <w:pPr>
        <w:spacing w:line="276" w:lineRule="auto"/>
        <w:jc w:val="both"/>
        <w:rPr>
          <w:b/>
          <w:color w:val="0070C0"/>
          <w:lang w:val="en-GB"/>
        </w:rPr>
      </w:pPr>
    </w:p>
    <w:p w14:paraId="1F3AE019" w14:textId="77777777" w:rsidR="000F5A3B" w:rsidRDefault="000F5A3B" w:rsidP="000B58F6">
      <w:pPr>
        <w:spacing w:line="276" w:lineRule="auto"/>
        <w:jc w:val="both"/>
        <w:rPr>
          <w:b/>
          <w:color w:val="0070C0"/>
          <w:lang w:val="en-GB"/>
        </w:rPr>
      </w:pPr>
    </w:p>
    <w:p w14:paraId="7DC9C7CF" w14:textId="77777777" w:rsidR="000F5A3B" w:rsidRDefault="000F5A3B" w:rsidP="000B58F6">
      <w:pPr>
        <w:spacing w:line="276" w:lineRule="auto"/>
        <w:jc w:val="both"/>
        <w:rPr>
          <w:b/>
          <w:color w:val="0070C0"/>
          <w:lang w:val="en-GB"/>
        </w:rPr>
      </w:pPr>
    </w:p>
    <w:p w14:paraId="3439734F" w14:textId="77777777" w:rsidR="000F5A3B" w:rsidRDefault="000F5A3B" w:rsidP="000B58F6">
      <w:pPr>
        <w:spacing w:line="276" w:lineRule="auto"/>
        <w:jc w:val="both"/>
        <w:rPr>
          <w:b/>
          <w:color w:val="0070C0"/>
          <w:lang w:val="en-GB"/>
        </w:rPr>
      </w:pPr>
    </w:p>
    <w:p w14:paraId="5286F9F9" w14:textId="77777777" w:rsidR="000F5A3B" w:rsidRDefault="000F5A3B" w:rsidP="000B58F6">
      <w:pPr>
        <w:spacing w:line="276" w:lineRule="auto"/>
        <w:jc w:val="both"/>
        <w:rPr>
          <w:b/>
          <w:color w:val="0070C0"/>
          <w:lang w:val="en-GB"/>
        </w:rPr>
      </w:pPr>
    </w:p>
    <w:p w14:paraId="26A6E06E" w14:textId="77777777" w:rsidR="000F5A3B" w:rsidRDefault="000F5A3B" w:rsidP="000B58F6">
      <w:pPr>
        <w:spacing w:line="276" w:lineRule="auto"/>
        <w:jc w:val="both"/>
        <w:rPr>
          <w:b/>
          <w:color w:val="0070C0"/>
          <w:lang w:val="en-GB"/>
        </w:rPr>
      </w:pPr>
    </w:p>
    <w:p w14:paraId="7A6FFB4F" w14:textId="77777777" w:rsidR="000F5A3B" w:rsidRDefault="000F5A3B" w:rsidP="000B58F6">
      <w:pPr>
        <w:spacing w:line="276" w:lineRule="auto"/>
        <w:jc w:val="both"/>
        <w:rPr>
          <w:b/>
          <w:color w:val="0070C0"/>
          <w:lang w:val="en-GB"/>
        </w:rPr>
      </w:pPr>
    </w:p>
    <w:p w14:paraId="32DBA734" w14:textId="77777777" w:rsidR="000F5A3B" w:rsidRDefault="000F5A3B" w:rsidP="000B58F6">
      <w:pPr>
        <w:spacing w:line="276" w:lineRule="auto"/>
        <w:jc w:val="both"/>
        <w:rPr>
          <w:b/>
          <w:color w:val="0070C0"/>
          <w:lang w:val="en-GB"/>
        </w:rPr>
      </w:pPr>
    </w:p>
    <w:p w14:paraId="34CCDE94" w14:textId="77777777" w:rsidR="000F5A3B" w:rsidRDefault="000F5A3B" w:rsidP="000B58F6">
      <w:pPr>
        <w:spacing w:line="276" w:lineRule="auto"/>
        <w:jc w:val="both"/>
        <w:rPr>
          <w:b/>
          <w:color w:val="0070C0"/>
          <w:lang w:val="en-GB"/>
        </w:rPr>
      </w:pPr>
    </w:p>
    <w:p w14:paraId="00A5051D" w14:textId="77777777" w:rsidR="000F5A3B" w:rsidRDefault="000F5A3B" w:rsidP="000B58F6">
      <w:pPr>
        <w:spacing w:line="276" w:lineRule="auto"/>
        <w:jc w:val="both"/>
        <w:rPr>
          <w:b/>
          <w:color w:val="0070C0"/>
          <w:lang w:val="en-GB"/>
        </w:rPr>
      </w:pPr>
    </w:p>
    <w:p w14:paraId="09D5676E" w14:textId="77777777" w:rsidR="000F5A3B" w:rsidRDefault="000F5A3B" w:rsidP="000B58F6">
      <w:pPr>
        <w:spacing w:line="276" w:lineRule="auto"/>
        <w:jc w:val="both"/>
        <w:rPr>
          <w:b/>
          <w:color w:val="0070C0"/>
          <w:lang w:val="en-GB"/>
        </w:rPr>
      </w:pPr>
    </w:p>
    <w:p w14:paraId="686D0ACE" w14:textId="77777777" w:rsidR="000F5A3B" w:rsidRDefault="000F5A3B" w:rsidP="000B58F6">
      <w:pPr>
        <w:spacing w:line="276" w:lineRule="auto"/>
        <w:jc w:val="both"/>
        <w:rPr>
          <w:b/>
          <w:color w:val="0070C0"/>
          <w:lang w:val="en-GB"/>
        </w:rPr>
      </w:pPr>
    </w:p>
    <w:p w14:paraId="6F5C8238" w14:textId="77777777" w:rsidR="000F5A3B" w:rsidRDefault="000F5A3B" w:rsidP="000B58F6">
      <w:pPr>
        <w:spacing w:line="276" w:lineRule="auto"/>
        <w:jc w:val="both"/>
        <w:rPr>
          <w:b/>
          <w:color w:val="0070C0"/>
          <w:lang w:val="en-GB"/>
        </w:rPr>
      </w:pPr>
    </w:p>
    <w:p w14:paraId="55A951A5" w14:textId="77777777" w:rsidR="000F5A3B" w:rsidRDefault="000F5A3B" w:rsidP="000B58F6">
      <w:pPr>
        <w:spacing w:line="276" w:lineRule="auto"/>
        <w:jc w:val="both"/>
        <w:rPr>
          <w:b/>
          <w:color w:val="0070C0"/>
          <w:lang w:val="en-GB"/>
        </w:rPr>
      </w:pPr>
    </w:p>
    <w:p w14:paraId="3D18ED90" w14:textId="77777777" w:rsidR="000F5A3B" w:rsidRDefault="000F5A3B" w:rsidP="000B58F6">
      <w:pPr>
        <w:spacing w:line="276" w:lineRule="auto"/>
        <w:jc w:val="both"/>
        <w:rPr>
          <w:b/>
          <w:color w:val="0070C0"/>
          <w:lang w:val="en-GB"/>
        </w:rPr>
      </w:pPr>
    </w:p>
    <w:p w14:paraId="4393AA70" w14:textId="77777777" w:rsidR="000F5A3B" w:rsidRDefault="000F5A3B" w:rsidP="000B58F6">
      <w:pPr>
        <w:spacing w:line="276" w:lineRule="auto"/>
        <w:jc w:val="both"/>
        <w:rPr>
          <w:b/>
          <w:color w:val="0070C0"/>
          <w:lang w:val="en-GB"/>
        </w:rPr>
      </w:pPr>
    </w:p>
    <w:p w14:paraId="43F913E3" w14:textId="77777777" w:rsidR="000F5A3B" w:rsidRDefault="000F5A3B" w:rsidP="000B58F6">
      <w:pPr>
        <w:spacing w:line="276" w:lineRule="auto"/>
        <w:jc w:val="both"/>
        <w:rPr>
          <w:b/>
          <w:color w:val="0070C0"/>
          <w:lang w:val="en-GB"/>
        </w:rPr>
      </w:pPr>
    </w:p>
    <w:p w14:paraId="5DBB7DBE" w14:textId="77777777" w:rsidR="000F5A3B" w:rsidRDefault="000F5A3B" w:rsidP="000B58F6">
      <w:pPr>
        <w:spacing w:line="276" w:lineRule="auto"/>
        <w:jc w:val="both"/>
        <w:rPr>
          <w:b/>
          <w:color w:val="0070C0"/>
          <w:lang w:val="en-GB"/>
        </w:rPr>
      </w:pPr>
    </w:p>
    <w:p w14:paraId="614E054B" w14:textId="77777777" w:rsidR="000F5A3B" w:rsidRDefault="000F5A3B" w:rsidP="000B58F6">
      <w:pPr>
        <w:spacing w:line="276" w:lineRule="auto"/>
        <w:jc w:val="both"/>
        <w:rPr>
          <w:b/>
          <w:color w:val="0070C0"/>
          <w:lang w:val="en-GB"/>
        </w:rPr>
      </w:pPr>
    </w:p>
    <w:p w14:paraId="42A314DA" w14:textId="77777777" w:rsidR="000F5A3B" w:rsidRDefault="000F5A3B" w:rsidP="000B58F6">
      <w:pPr>
        <w:spacing w:line="276" w:lineRule="auto"/>
        <w:jc w:val="both"/>
        <w:rPr>
          <w:b/>
          <w:color w:val="0070C0"/>
          <w:lang w:val="en-GB"/>
        </w:rPr>
      </w:pPr>
    </w:p>
    <w:p w14:paraId="6046AE63" w14:textId="77777777" w:rsidR="000F5A3B" w:rsidRDefault="000F5A3B" w:rsidP="000B58F6">
      <w:pPr>
        <w:spacing w:line="276" w:lineRule="auto"/>
        <w:jc w:val="both"/>
        <w:rPr>
          <w:b/>
          <w:color w:val="0070C0"/>
          <w:lang w:val="en-GB"/>
        </w:rPr>
      </w:pPr>
    </w:p>
    <w:p w14:paraId="2C2DF336" w14:textId="77777777" w:rsidR="000F5A3B" w:rsidRDefault="000F5A3B" w:rsidP="000B58F6">
      <w:pPr>
        <w:spacing w:line="276" w:lineRule="auto"/>
        <w:jc w:val="both"/>
        <w:rPr>
          <w:b/>
          <w:color w:val="0070C0"/>
          <w:lang w:val="en-GB"/>
        </w:rPr>
      </w:pPr>
    </w:p>
    <w:p w14:paraId="7448D136" w14:textId="77777777" w:rsidR="000F5A3B" w:rsidRDefault="000F5A3B" w:rsidP="000B58F6">
      <w:pPr>
        <w:spacing w:line="276" w:lineRule="auto"/>
        <w:jc w:val="both"/>
        <w:rPr>
          <w:b/>
          <w:color w:val="0070C0"/>
          <w:lang w:val="en-GB"/>
        </w:rPr>
      </w:pPr>
    </w:p>
    <w:p w14:paraId="23A96E68" w14:textId="79D82678" w:rsidR="000B58F6" w:rsidRPr="000B58F6" w:rsidRDefault="000B58F6" w:rsidP="000B58F6">
      <w:pPr>
        <w:spacing w:line="276" w:lineRule="auto"/>
        <w:jc w:val="both"/>
        <w:rPr>
          <w:b/>
          <w:color w:val="0070C0"/>
          <w:lang w:val="en-GB"/>
        </w:rPr>
      </w:pPr>
      <w:r w:rsidRPr="000B58F6">
        <w:rPr>
          <w:b/>
          <w:color w:val="0070C0"/>
          <w:lang w:val="en-GB"/>
        </w:rPr>
        <w:lastRenderedPageBreak/>
        <w:t>Task IV: Matrices</w:t>
      </w:r>
    </w:p>
    <w:p w14:paraId="54DD50FD" w14:textId="77777777" w:rsidR="000B58F6" w:rsidRPr="000B58F6" w:rsidRDefault="000B58F6" w:rsidP="000B58F6">
      <w:pPr>
        <w:spacing w:line="276" w:lineRule="auto"/>
        <w:jc w:val="both"/>
        <w:rPr>
          <w:b/>
          <w:color w:val="0070C0"/>
          <w:lang w:val="en-GB"/>
        </w:rPr>
      </w:pPr>
    </w:p>
    <w:p w14:paraId="35FD5151" w14:textId="77777777" w:rsidR="000B58F6" w:rsidRPr="000B58F6" w:rsidRDefault="000B58F6" w:rsidP="000B58F6">
      <w:pPr>
        <w:spacing w:line="276" w:lineRule="auto"/>
        <w:jc w:val="both"/>
        <w:rPr>
          <w:b/>
          <w:color w:val="0070C0"/>
          <w:lang w:val="en-GB"/>
        </w:rPr>
      </w:pPr>
      <w:bookmarkStart w:id="1" w:name="_Hlk145421282"/>
      <w:bookmarkEnd w:id="0"/>
      <w:r w:rsidRPr="000B58F6">
        <w:rPr>
          <w:b/>
          <w:color w:val="0070C0"/>
          <w:lang w:val="en-GB"/>
        </w:rPr>
        <w:t>Part I:</w:t>
      </w:r>
    </w:p>
    <w:p w14:paraId="52456B07" w14:textId="77777777" w:rsidR="000B58F6" w:rsidRPr="000B58F6" w:rsidRDefault="000B58F6" w:rsidP="000B58F6">
      <w:pPr>
        <w:spacing w:line="276" w:lineRule="auto"/>
        <w:jc w:val="both"/>
        <w:rPr>
          <w:b/>
          <w:color w:val="0070C0"/>
          <w:lang w:val="en-GB"/>
        </w:rPr>
      </w:pPr>
    </w:p>
    <w:bookmarkEnd w:id="1"/>
    <w:p w14:paraId="23485FA4" w14:textId="5225597B" w:rsidR="00243580" w:rsidRPr="000B58F6" w:rsidRDefault="000B58F6" w:rsidP="000B58F6">
      <w:pPr>
        <w:rPr>
          <w:rFonts w:asciiTheme="majorBidi" w:hAnsiTheme="majorBidi" w:cstheme="majorBidi"/>
          <w:color w:val="0070C0"/>
          <w:lang w:val="en-GB"/>
        </w:rPr>
      </w:pPr>
      <w:r w:rsidRPr="000B58F6">
        <w:rPr>
          <w:color w:val="0070C0"/>
        </w:rPr>
        <w:t>Calculate the eigenvalues and eigenvectors of the given matrix A = [[8, 6], [3, 4]], and provide a brief explanation of your calculations.</w:t>
      </w:r>
    </w:p>
    <w:p w14:paraId="6C1C0F31" w14:textId="77777777" w:rsidR="00243580" w:rsidRPr="00243580" w:rsidRDefault="00243580" w:rsidP="00243580">
      <w:pPr>
        <w:spacing w:line="276" w:lineRule="auto"/>
        <w:jc w:val="both"/>
        <w:rPr>
          <w:rFonts w:asciiTheme="majorBidi" w:hAnsiTheme="majorBidi" w:cstheme="majorBidi"/>
          <w:b/>
          <w:color w:val="000000" w:themeColor="text1"/>
          <w:lang w:val="en-GB"/>
        </w:rPr>
      </w:pPr>
    </w:p>
    <w:p w14:paraId="0B7FB521" w14:textId="77777777" w:rsidR="00243580" w:rsidRPr="00243580" w:rsidRDefault="00243580" w:rsidP="00243580">
      <w:pPr>
        <w:spacing w:line="276" w:lineRule="auto"/>
        <w:jc w:val="both"/>
        <w:rPr>
          <w:rFonts w:asciiTheme="majorBidi" w:hAnsiTheme="majorBidi" w:cstheme="majorBidi"/>
          <w:b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b/>
          <w:noProof/>
          <w:color w:val="000000" w:themeColor="text1"/>
          <w:lang w:val="en-GB"/>
        </w:rPr>
        <w:lastRenderedPageBreak/>
        <w:drawing>
          <wp:inline distT="0" distB="0" distL="0" distR="0" wp14:anchorId="5ACD19F8" wp14:editId="566F15E9">
            <wp:extent cx="5812155" cy="8221345"/>
            <wp:effectExtent l="0" t="0" r="0" b="8255"/>
            <wp:docPr id="1724724753" name="Picture 1" descr="A close-up of a white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4724753" name="Picture 1" descr="A close-up of a white pap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2155" cy="8221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45CE0" w14:textId="77777777" w:rsidR="00243580" w:rsidRPr="00243580" w:rsidRDefault="00243580" w:rsidP="00243580">
      <w:pPr>
        <w:spacing w:line="276" w:lineRule="auto"/>
        <w:jc w:val="both"/>
        <w:rPr>
          <w:rFonts w:asciiTheme="majorBidi" w:hAnsiTheme="majorBidi" w:cstheme="majorBidi"/>
          <w:b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b/>
          <w:noProof/>
          <w:color w:val="000000" w:themeColor="text1"/>
          <w:lang w:val="en-GB"/>
        </w:rPr>
        <w:lastRenderedPageBreak/>
        <w:drawing>
          <wp:inline distT="0" distB="0" distL="0" distR="0" wp14:anchorId="487EC126" wp14:editId="2014BBA3">
            <wp:extent cx="5812155" cy="8221345"/>
            <wp:effectExtent l="0" t="0" r="0" b="8255"/>
            <wp:docPr id="988852807" name="Picture 2" descr="A close-up of a white sheet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8852807" name="Picture 2" descr="A close-up of a white sheet of pap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2155" cy="8221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7BC574" w14:textId="77777777" w:rsidR="00243580" w:rsidRPr="00243580" w:rsidRDefault="00243580" w:rsidP="00243580">
      <w:pPr>
        <w:spacing w:line="276" w:lineRule="auto"/>
        <w:jc w:val="both"/>
        <w:rPr>
          <w:rFonts w:asciiTheme="majorBidi" w:hAnsiTheme="majorBidi" w:cstheme="majorBidi"/>
          <w:b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b/>
          <w:noProof/>
          <w:color w:val="000000" w:themeColor="text1"/>
          <w:lang w:val="en-GB"/>
        </w:rPr>
        <w:lastRenderedPageBreak/>
        <w:drawing>
          <wp:inline distT="0" distB="0" distL="0" distR="0" wp14:anchorId="3024D803" wp14:editId="42570983">
            <wp:extent cx="5812155" cy="8221345"/>
            <wp:effectExtent l="0" t="0" r="0" b="8255"/>
            <wp:docPr id="959651766" name="Picture 3" descr="A close-up of a white sheet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9651766" name="Picture 3" descr="A close-up of a white sheet of pap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2155" cy="8221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52E94D" w14:textId="77777777" w:rsidR="00243580" w:rsidRPr="00243580" w:rsidRDefault="00243580" w:rsidP="00243580">
      <w:pPr>
        <w:spacing w:line="276" w:lineRule="auto"/>
        <w:jc w:val="both"/>
        <w:rPr>
          <w:rFonts w:asciiTheme="majorBidi" w:hAnsiTheme="majorBidi" w:cstheme="majorBidi"/>
          <w:b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b/>
          <w:noProof/>
          <w:color w:val="000000" w:themeColor="text1"/>
          <w:lang w:val="en-GB"/>
        </w:rPr>
        <w:lastRenderedPageBreak/>
        <w:drawing>
          <wp:inline distT="0" distB="0" distL="0" distR="0" wp14:anchorId="0EA1C7EF" wp14:editId="6F7FC5DB">
            <wp:extent cx="5811783" cy="3641697"/>
            <wp:effectExtent l="0" t="0" r="0" b="0"/>
            <wp:docPr id="676905420" name="Picture 4" descr="A white paper with writing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6905420" name="Picture 4" descr="A white paper with writing on i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5702"/>
                    <a:stretch/>
                  </pic:blipFill>
                  <pic:spPr bwMode="auto">
                    <a:xfrm>
                      <a:off x="0" y="0"/>
                      <a:ext cx="5812155" cy="3641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CDBC45" w14:textId="12FBAB22" w:rsidR="00243580" w:rsidRPr="00243580" w:rsidRDefault="00243580" w:rsidP="00243580">
      <w:pPr>
        <w:rPr>
          <w:rFonts w:asciiTheme="majorBidi" w:hAnsiTheme="majorBidi" w:cstheme="majorBidi"/>
        </w:rPr>
      </w:pPr>
    </w:p>
    <w:p w14:paraId="1379BF14" w14:textId="77777777" w:rsidR="00243580" w:rsidRPr="00243580" w:rsidRDefault="00243580" w:rsidP="00243580">
      <w:pPr>
        <w:rPr>
          <w:rFonts w:asciiTheme="majorBidi" w:hAnsiTheme="majorBidi" w:cstheme="majorBidi"/>
        </w:rPr>
      </w:pPr>
    </w:p>
    <w:p w14:paraId="5B875B4C" w14:textId="03DCC7A1" w:rsidR="00243580" w:rsidRPr="000B58F6" w:rsidRDefault="00243580" w:rsidP="000B58F6">
      <w:pPr>
        <w:spacing w:line="276" w:lineRule="auto"/>
        <w:jc w:val="both"/>
        <w:rPr>
          <w:rFonts w:asciiTheme="majorBidi" w:hAnsiTheme="majorBidi" w:cstheme="majorBidi"/>
          <w:b/>
          <w:color w:val="0070C0"/>
          <w:lang w:val="en-GB"/>
        </w:rPr>
      </w:pPr>
      <w:r w:rsidRPr="000B58F6">
        <w:rPr>
          <w:rFonts w:asciiTheme="majorBidi" w:hAnsiTheme="majorBidi" w:cstheme="majorBidi"/>
          <w:b/>
          <w:color w:val="0070C0"/>
          <w:lang w:val="en-GB"/>
        </w:rPr>
        <w:t xml:space="preserve">Part I: </w:t>
      </w:r>
    </w:p>
    <w:p w14:paraId="47FB3EAF" w14:textId="77777777" w:rsidR="000B58F6" w:rsidRPr="000B58F6" w:rsidRDefault="000B58F6" w:rsidP="000B58F6">
      <w:pPr>
        <w:spacing w:line="276" w:lineRule="auto"/>
        <w:jc w:val="both"/>
        <w:rPr>
          <w:rFonts w:asciiTheme="majorBidi" w:hAnsiTheme="majorBidi" w:cstheme="majorBidi"/>
          <w:b/>
          <w:color w:val="0070C0"/>
          <w:lang w:val="en-GB"/>
        </w:rPr>
      </w:pPr>
    </w:p>
    <w:p w14:paraId="6F305B03" w14:textId="2D20757B" w:rsidR="000B58F6" w:rsidRPr="000B58F6" w:rsidRDefault="000B58F6" w:rsidP="000B58F6">
      <w:pPr>
        <w:spacing w:line="276" w:lineRule="auto"/>
        <w:jc w:val="both"/>
        <w:rPr>
          <w:color w:val="0070C0"/>
          <w:lang w:val="en-GB"/>
        </w:rPr>
      </w:pPr>
      <w:r w:rsidRPr="000B58F6">
        <w:rPr>
          <w:color w:val="0070C0"/>
          <w:lang w:val="en-GB"/>
        </w:rPr>
        <w:t>b. Perform eigen decomposition of matrix A using NumPy, and compare your results with those obtained in part (a). Include the code snippet and output.</w:t>
      </w:r>
    </w:p>
    <w:p w14:paraId="219D3183" w14:textId="77777777" w:rsidR="000B58F6" w:rsidRPr="00243580" w:rsidRDefault="000B58F6" w:rsidP="000B58F6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72C6574F" w14:textId="77777777" w:rsidR="00243580" w:rsidRPr="00243580" w:rsidRDefault="00243580" w:rsidP="00243580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  <w:r w:rsidRPr="00243580"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  <w:t>Python code:</w:t>
      </w:r>
    </w:p>
    <w:p w14:paraId="3E1076B3" w14:textId="77777777" w:rsidR="00243580" w:rsidRPr="00243580" w:rsidRDefault="00243580" w:rsidP="00243580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18A67464" w14:textId="77777777" w:rsidR="00243580" w:rsidRPr="00243580" w:rsidRDefault="00243580" w:rsidP="00243580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color w:val="000000" w:themeColor="text1"/>
          <w:lang w:val="en-GB"/>
        </w:rPr>
        <w:t>import numpy as np</w:t>
      </w:r>
    </w:p>
    <w:p w14:paraId="44CBDF1E" w14:textId="77777777" w:rsidR="00243580" w:rsidRPr="00243580" w:rsidRDefault="00243580" w:rsidP="00243580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5C3B63FA" w14:textId="77777777" w:rsidR="00243580" w:rsidRPr="00243580" w:rsidRDefault="00243580" w:rsidP="00243580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color w:val="000000" w:themeColor="text1"/>
          <w:lang w:val="en-GB"/>
        </w:rPr>
        <w:t>matrix = np.array([[8,6],[3,4]])</w:t>
      </w:r>
    </w:p>
    <w:p w14:paraId="6D77651B" w14:textId="77777777" w:rsidR="00243580" w:rsidRPr="00243580" w:rsidRDefault="00243580" w:rsidP="00243580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186E9D3E" w14:textId="77777777" w:rsidR="00243580" w:rsidRPr="00243580" w:rsidRDefault="00243580" w:rsidP="00243580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color w:val="000000" w:themeColor="text1"/>
          <w:lang w:val="en-GB"/>
        </w:rPr>
        <w:t>eigenvalues, eigenvectors = np.linalg.eig(matrix)</w:t>
      </w:r>
    </w:p>
    <w:p w14:paraId="669324AB" w14:textId="77777777" w:rsidR="00243580" w:rsidRPr="00243580" w:rsidRDefault="00243580" w:rsidP="00243580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35F2A976" w14:textId="77777777" w:rsidR="00243580" w:rsidRPr="00243580" w:rsidRDefault="00243580" w:rsidP="00243580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395BD894" w14:textId="77777777" w:rsidR="00243580" w:rsidRPr="00243580" w:rsidRDefault="00243580" w:rsidP="00243580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color w:val="000000" w:themeColor="text1"/>
          <w:lang w:val="en-GB"/>
        </w:rPr>
        <w:t>print("Eigenvalues : ", eigenvalues)</w:t>
      </w:r>
    </w:p>
    <w:p w14:paraId="13906EE6" w14:textId="77777777" w:rsidR="00243580" w:rsidRPr="00243580" w:rsidRDefault="00243580" w:rsidP="00243580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color w:val="000000" w:themeColor="text1"/>
          <w:lang w:val="en-GB"/>
        </w:rPr>
        <w:t>print("Eigenvectors : ", eigenvectors)</w:t>
      </w:r>
    </w:p>
    <w:p w14:paraId="26FB2BD2" w14:textId="77777777" w:rsidR="00243580" w:rsidRPr="00243580" w:rsidRDefault="00243580" w:rsidP="00243580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0CCCEEF5" w14:textId="77777777" w:rsidR="00243580" w:rsidRPr="00243580" w:rsidRDefault="00243580" w:rsidP="00243580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  <w:r w:rsidRPr="00243580"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  <w:t>Results:</w:t>
      </w:r>
    </w:p>
    <w:p w14:paraId="2CF7F469" w14:textId="77777777" w:rsidR="00243580" w:rsidRPr="00243580" w:rsidRDefault="00243580" w:rsidP="00243580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3F683DF5" w14:textId="77777777" w:rsidR="00243580" w:rsidRPr="00243580" w:rsidRDefault="00243580" w:rsidP="002435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ajorBidi" w:hAnsiTheme="majorBidi" w:cstheme="majorBidi"/>
          <w:highlight w:val="yellow"/>
          <w:lang w:val="en-US"/>
        </w:rPr>
      </w:pPr>
      <w:r w:rsidRPr="00243580">
        <w:rPr>
          <w:rFonts w:asciiTheme="majorBidi" w:hAnsiTheme="majorBidi" w:cstheme="majorBidi"/>
          <w:highlight w:val="yellow"/>
          <w:lang w:val="en-US"/>
        </w:rPr>
        <w:t>Eigenvalues :  [10.69041576  1.30958424]</w:t>
      </w:r>
    </w:p>
    <w:p w14:paraId="1D1DA35E" w14:textId="77777777" w:rsidR="00243580" w:rsidRPr="00243580" w:rsidRDefault="00243580" w:rsidP="002435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ajorBidi" w:hAnsiTheme="majorBidi" w:cstheme="majorBidi"/>
          <w:highlight w:val="yellow"/>
          <w:lang w:val="en-US"/>
        </w:rPr>
      </w:pPr>
      <w:r w:rsidRPr="00243580">
        <w:rPr>
          <w:rFonts w:asciiTheme="majorBidi" w:hAnsiTheme="majorBidi" w:cstheme="majorBidi"/>
          <w:highlight w:val="yellow"/>
          <w:lang w:val="en-US"/>
        </w:rPr>
        <w:t>Eigenvectors :  [[ 0.91246614 -0.66764965]</w:t>
      </w:r>
    </w:p>
    <w:p w14:paraId="15110BF1" w14:textId="77777777" w:rsidR="00243580" w:rsidRPr="00243580" w:rsidRDefault="00243580" w:rsidP="002435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ajorBidi" w:hAnsiTheme="majorBidi" w:cstheme="majorBidi"/>
          <w:lang w:val="en-US"/>
        </w:rPr>
      </w:pPr>
      <w:r w:rsidRPr="00243580">
        <w:rPr>
          <w:rFonts w:asciiTheme="majorBidi" w:hAnsiTheme="majorBidi" w:cstheme="majorBidi"/>
          <w:highlight w:val="yellow"/>
          <w:lang w:val="en-US"/>
        </w:rPr>
        <w:lastRenderedPageBreak/>
        <w:t xml:space="preserve"> [ 0.40915222  0.74447562]]</w:t>
      </w:r>
    </w:p>
    <w:p w14:paraId="4A03D845" w14:textId="77777777" w:rsidR="00243580" w:rsidRPr="00243580" w:rsidRDefault="00243580" w:rsidP="00243580">
      <w:pPr>
        <w:spacing w:line="276" w:lineRule="auto"/>
        <w:rPr>
          <w:rFonts w:asciiTheme="majorBidi" w:hAnsiTheme="majorBidi" w:cstheme="majorBidi"/>
          <w:lang w:val="en-US"/>
        </w:rPr>
      </w:pPr>
    </w:p>
    <w:p w14:paraId="08F33C85" w14:textId="77777777" w:rsidR="004C45BE" w:rsidRDefault="004C45BE" w:rsidP="00243580">
      <w:pPr>
        <w:spacing w:line="276" w:lineRule="auto"/>
        <w:rPr>
          <w:rFonts w:asciiTheme="majorBidi" w:hAnsiTheme="majorBidi" w:cstheme="majorBidi"/>
          <w:b/>
          <w:bCs/>
          <w:u w:val="single"/>
          <w:lang w:val="en-US"/>
        </w:rPr>
      </w:pPr>
    </w:p>
    <w:p w14:paraId="108C9FFE" w14:textId="377BCDB1" w:rsidR="00243580" w:rsidRPr="00243580" w:rsidRDefault="00243580" w:rsidP="00243580">
      <w:pPr>
        <w:spacing w:line="276" w:lineRule="auto"/>
        <w:rPr>
          <w:rFonts w:asciiTheme="majorBidi" w:hAnsiTheme="majorBidi" w:cstheme="majorBidi"/>
          <w:b/>
          <w:bCs/>
          <w:u w:val="single"/>
          <w:lang w:val="en-US"/>
        </w:rPr>
      </w:pPr>
    </w:p>
    <w:p w14:paraId="7DE28D57" w14:textId="77777777" w:rsidR="00243580" w:rsidRPr="00243580" w:rsidRDefault="00243580" w:rsidP="00243580">
      <w:pPr>
        <w:spacing w:line="276" w:lineRule="auto"/>
        <w:rPr>
          <w:rFonts w:asciiTheme="majorBidi" w:hAnsiTheme="majorBidi" w:cstheme="majorBidi"/>
          <w:lang w:val="en-US"/>
        </w:rPr>
      </w:pPr>
      <w:r w:rsidRPr="00243580">
        <w:rPr>
          <w:rFonts w:asciiTheme="majorBidi" w:hAnsiTheme="majorBidi" w:cstheme="majorBidi"/>
          <w:noProof/>
          <w:color w:val="000000" w:themeColor="text1"/>
          <w:lang w:val="en-GB"/>
        </w:rPr>
        <w:drawing>
          <wp:inline distT="0" distB="0" distL="0" distR="0" wp14:anchorId="7E7B1A9B" wp14:editId="53B8B234">
            <wp:extent cx="4839375" cy="2562583"/>
            <wp:effectExtent l="0" t="0" r="0" b="9525"/>
            <wp:docPr id="43492495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4924955" name="Picture 1" descr="A screenshot of a computer cod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39375" cy="2562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53A0A" w14:textId="77777777" w:rsidR="00243580" w:rsidRPr="00243580" w:rsidRDefault="00243580" w:rsidP="00243580">
      <w:pPr>
        <w:spacing w:line="276" w:lineRule="auto"/>
        <w:rPr>
          <w:rFonts w:asciiTheme="majorBidi" w:hAnsiTheme="majorBidi" w:cstheme="majorBidi"/>
          <w:lang w:val="en-US"/>
        </w:rPr>
      </w:pPr>
    </w:p>
    <w:p w14:paraId="1BA08028" w14:textId="77777777" w:rsidR="00243580" w:rsidRPr="00243580" w:rsidRDefault="00243580" w:rsidP="00243580">
      <w:pPr>
        <w:spacing w:line="276" w:lineRule="auto"/>
        <w:rPr>
          <w:rFonts w:asciiTheme="majorBidi" w:hAnsiTheme="majorBidi" w:cstheme="majorBidi"/>
          <w:lang w:val="en-US"/>
        </w:rPr>
      </w:pPr>
    </w:p>
    <w:p w14:paraId="77612F02" w14:textId="77777777" w:rsidR="00243580" w:rsidRPr="00243580" w:rsidRDefault="00243580" w:rsidP="00243580">
      <w:pPr>
        <w:spacing w:line="276" w:lineRule="auto"/>
        <w:rPr>
          <w:rFonts w:asciiTheme="majorBidi" w:hAnsiTheme="majorBidi" w:cstheme="majorBidi"/>
          <w:lang w:val="en-US"/>
        </w:rPr>
      </w:pPr>
    </w:p>
    <w:p w14:paraId="66554D92" w14:textId="77777777" w:rsidR="00243580" w:rsidRPr="00243580" w:rsidRDefault="00243580" w:rsidP="00243580">
      <w:pPr>
        <w:spacing w:line="276" w:lineRule="auto"/>
        <w:rPr>
          <w:rFonts w:asciiTheme="majorBidi" w:hAnsiTheme="majorBidi" w:cstheme="majorBidi"/>
          <w:b/>
          <w:bCs/>
          <w:u w:val="single"/>
          <w:lang w:val="en-US"/>
        </w:rPr>
      </w:pPr>
      <w:r w:rsidRPr="00243580">
        <w:rPr>
          <w:rFonts w:asciiTheme="majorBidi" w:hAnsiTheme="majorBidi" w:cstheme="majorBidi"/>
          <w:b/>
          <w:bCs/>
          <w:u w:val="single"/>
          <w:lang w:val="en-US"/>
        </w:rPr>
        <w:t>Comparison:</w:t>
      </w:r>
    </w:p>
    <w:p w14:paraId="718DBEF7" w14:textId="77777777" w:rsidR="00243580" w:rsidRPr="00243580" w:rsidRDefault="00243580" w:rsidP="00243580">
      <w:pPr>
        <w:spacing w:line="276" w:lineRule="auto"/>
        <w:rPr>
          <w:rFonts w:asciiTheme="majorBidi" w:hAnsiTheme="majorBidi" w:cstheme="majorBidi"/>
          <w:lang w:val="en-US"/>
        </w:rPr>
      </w:pPr>
      <w:r w:rsidRPr="00243580">
        <w:rPr>
          <w:rFonts w:asciiTheme="majorBidi" w:hAnsiTheme="majorBidi" w:cstheme="majorBidi"/>
          <w:noProof/>
          <w:lang w:val="en-US"/>
        </w:rPr>
        <w:lastRenderedPageBreak/>
        <w:drawing>
          <wp:inline distT="0" distB="0" distL="0" distR="0" wp14:anchorId="6F996581" wp14:editId="5F6A49F5">
            <wp:extent cx="4368287" cy="4248693"/>
            <wp:effectExtent l="0" t="0" r="0" b="0"/>
            <wp:docPr id="394049850" name="Picture 6" descr="A close-up of a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4049850" name="Picture 6" descr="A close-up of a whiteboard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106"/>
                    <a:stretch/>
                  </pic:blipFill>
                  <pic:spPr bwMode="auto">
                    <a:xfrm>
                      <a:off x="0" y="0"/>
                      <a:ext cx="4370069" cy="4250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F581EB" w14:textId="77777777" w:rsidR="004C45BE" w:rsidRDefault="004C45BE" w:rsidP="00243580">
      <w:pPr>
        <w:spacing w:line="276" w:lineRule="auto"/>
        <w:rPr>
          <w:rFonts w:asciiTheme="majorBidi" w:hAnsiTheme="majorBidi" w:cstheme="majorBidi"/>
          <w:lang w:val="en-US"/>
        </w:rPr>
      </w:pPr>
    </w:p>
    <w:p w14:paraId="5FE9D90A" w14:textId="77777777" w:rsidR="000B58F6" w:rsidRPr="000B58F6" w:rsidRDefault="000B58F6" w:rsidP="000B58F6">
      <w:pPr>
        <w:spacing w:line="276" w:lineRule="auto"/>
        <w:jc w:val="both"/>
        <w:rPr>
          <w:b/>
          <w:color w:val="0070C0"/>
          <w:lang w:val="en-GB"/>
        </w:rPr>
      </w:pPr>
      <w:r w:rsidRPr="000B58F6">
        <w:rPr>
          <w:b/>
          <w:color w:val="0070C0"/>
          <w:lang w:val="en-GB"/>
        </w:rPr>
        <w:t>Part II:</w:t>
      </w:r>
    </w:p>
    <w:p w14:paraId="34C3D85B" w14:textId="77777777" w:rsidR="000B58F6" w:rsidRPr="000B58F6" w:rsidRDefault="000B58F6" w:rsidP="000B58F6">
      <w:pPr>
        <w:spacing w:line="276" w:lineRule="auto"/>
        <w:jc w:val="both"/>
        <w:rPr>
          <w:b/>
          <w:color w:val="0070C0"/>
          <w:lang w:val="en-GB"/>
        </w:rPr>
      </w:pPr>
    </w:p>
    <w:p w14:paraId="29383AE9" w14:textId="77777777" w:rsidR="000B58F6" w:rsidRPr="000B58F6" w:rsidRDefault="000B58F6" w:rsidP="000B58F6">
      <w:pPr>
        <w:spacing w:line="276" w:lineRule="auto"/>
        <w:jc w:val="both"/>
        <w:rPr>
          <w:color w:val="0070C0"/>
          <w:lang w:val="en-GB"/>
        </w:rPr>
      </w:pPr>
      <w:r w:rsidRPr="000B58F6">
        <w:rPr>
          <w:color w:val="0070C0"/>
          <w:lang w:val="en-GB"/>
        </w:rPr>
        <w:t>Consider the following system of linear equations:</w:t>
      </w:r>
    </w:p>
    <w:p w14:paraId="6D38D429" w14:textId="77777777" w:rsidR="000B58F6" w:rsidRPr="000B58F6" w:rsidRDefault="000B58F6" w:rsidP="000B58F6">
      <w:pPr>
        <w:spacing w:line="276" w:lineRule="auto"/>
        <w:jc w:val="both"/>
        <w:rPr>
          <w:color w:val="0070C0"/>
          <w:lang w:val="en-GB"/>
        </w:rPr>
      </w:pPr>
    </w:p>
    <w:p w14:paraId="383008BB" w14:textId="77777777" w:rsidR="000B58F6" w:rsidRPr="000B58F6" w:rsidRDefault="000B58F6" w:rsidP="000B58F6">
      <w:pPr>
        <w:spacing w:line="276" w:lineRule="auto"/>
        <w:jc w:val="both"/>
        <w:rPr>
          <w:color w:val="0070C0"/>
          <w:lang w:val="en-GB"/>
        </w:rPr>
      </w:pPr>
      <w:r w:rsidRPr="000B58F6">
        <w:rPr>
          <w:color w:val="0070C0"/>
          <w:lang w:val="en-GB"/>
        </w:rPr>
        <w:t>3x + 1y + 0z = 25</w:t>
      </w:r>
    </w:p>
    <w:p w14:paraId="25CBADB3" w14:textId="77777777" w:rsidR="000B58F6" w:rsidRPr="000B58F6" w:rsidRDefault="000B58F6" w:rsidP="000B58F6">
      <w:pPr>
        <w:spacing w:line="276" w:lineRule="auto"/>
        <w:jc w:val="both"/>
        <w:rPr>
          <w:color w:val="0070C0"/>
          <w:lang w:val="en-GB"/>
        </w:rPr>
      </w:pPr>
      <w:r w:rsidRPr="000B58F6">
        <w:rPr>
          <w:color w:val="0070C0"/>
          <w:lang w:val="en-GB"/>
        </w:rPr>
        <w:t>2x + 4y + 5z = 30</w:t>
      </w:r>
    </w:p>
    <w:p w14:paraId="11D3759C" w14:textId="77777777" w:rsidR="000B58F6" w:rsidRPr="000B58F6" w:rsidRDefault="000B58F6" w:rsidP="000B58F6">
      <w:pPr>
        <w:spacing w:line="276" w:lineRule="auto"/>
        <w:jc w:val="both"/>
        <w:rPr>
          <w:color w:val="0070C0"/>
          <w:lang w:val="en-GB"/>
        </w:rPr>
      </w:pPr>
      <w:r w:rsidRPr="000B58F6">
        <w:rPr>
          <w:color w:val="0070C0"/>
          <w:lang w:val="en-GB"/>
        </w:rPr>
        <w:t>3x + 1y + 8z = -23</w:t>
      </w:r>
    </w:p>
    <w:p w14:paraId="7853A362" w14:textId="77777777" w:rsidR="000B58F6" w:rsidRPr="000B58F6" w:rsidRDefault="000B58F6" w:rsidP="000B58F6">
      <w:pPr>
        <w:spacing w:line="276" w:lineRule="auto"/>
        <w:jc w:val="both"/>
        <w:rPr>
          <w:color w:val="0070C0"/>
          <w:lang w:val="en-GB"/>
        </w:rPr>
      </w:pPr>
    </w:p>
    <w:p w14:paraId="76781D80" w14:textId="3BAFCBE8" w:rsidR="00243580" w:rsidRPr="000B58F6" w:rsidRDefault="000B58F6" w:rsidP="000B58F6">
      <w:pPr>
        <w:spacing w:line="276" w:lineRule="auto"/>
        <w:rPr>
          <w:rFonts w:asciiTheme="majorBidi" w:hAnsiTheme="majorBidi" w:cstheme="majorBidi"/>
          <w:color w:val="0070C0"/>
          <w:lang w:val="en-US"/>
        </w:rPr>
      </w:pPr>
      <w:r w:rsidRPr="000B58F6">
        <w:rPr>
          <w:color w:val="0070C0"/>
        </w:rPr>
        <w:t>Solve the system of linear equations using matrix operations. Provide a clear explanation of each step in your calculations.</w:t>
      </w:r>
    </w:p>
    <w:p w14:paraId="7910A4BE" w14:textId="77777777" w:rsidR="00243580" w:rsidRPr="000B58F6" w:rsidRDefault="00243580" w:rsidP="00243580">
      <w:pPr>
        <w:spacing w:line="276" w:lineRule="auto"/>
        <w:rPr>
          <w:rFonts w:asciiTheme="majorBidi" w:hAnsiTheme="majorBidi" w:cstheme="majorBidi"/>
          <w:color w:val="0070C0"/>
          <w:lang w:val="en-US"/>
        </w:rPr>
      </w:pPr>
    </w:p>
    <w:p w14:paraId="0E8D06EF" w14:textId="77777777" w:rsidR="00243580" w:rsidRPr="00243580" w:rsidRDefault="00243580" w:rsidP="00243580">
      <w:pPr>
        <w:spacing w:line="276" w:lineRule="auto"/>
        <w:rPr>
          <w:rFonts w:asciiTheme="majorBidi" w:hAnsiTheme="majorBidi" w:cstheme="majorBidi"/>
          <w:lang w:val="en-US"/>
        </w:rPr>
      </w:pPr>
      <w:r w:rsidRPr="00243580">
        <w:rPr>
          <w:rFonts w:asciiTheme="majorBidi" w:hAnsiTheme="majorBidi" w:cstheme="majorBidi"/>
          <w:noProof/>
          <w:lang w:val="en-US"/>
        </w:rPr>
        <w:lastRenderedPageBreak/>
        <w:drawing>
          <wp:inline distT="0" distB="0" distL="0" distR="0" wp14:anchorId="7C762B9B" wp14:editId="7DB2759D">
            <wp:extent cx="8204583" cy="5804302"/>
            <wp:effectExtent l="0" t="0" r="6350" b="6350"/>
            <wp:docPr id="264091655" name="Picture 1" descr="A close-up of a math proble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091655" name="Picture 1" descr="A close-up of a math proble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8243377" cy="58317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4FC6AE" w14:textId="77777777" w:rsidR="00243580" w:rsidRPr="00243580" w:rsidRDefault="00243580" w:rsidP="00243580">
      <w:pPr>
        <w:spacing w:line="276" w:lineRule="auto"/>
        <w:rPr>
          <w:rFonts w:asciiTheme="majorBidi" w:hAnsiTheme="majorBidi" w:cstheme="majorBidi"/>
          <w:lang w:val="en-US"/>
        </w:rPr>
      </w:pPr>
      <w:r w:rsidRPr="00243580">
        <w:rPr>
          <w:rFonts w:asciiTheme="majorBidi" w:hAnsiTheme="majorBidi" w:cstheme="majorBidi"/>
          <w:noProof/>
          <w:lang w:val="en-US"/>
        </w:rPr>
        <w:lastRenderedPageBreak/>
        <w:drawing>
          <wp:inline distT="0" distB="0" distL="0" distR="0" wp14:anchorId="639A4644" wp14:editId="1D847613">
            <wp:extent cx="8197356" cy="5799189"/>
            <wp:effectExtent l="0" t="952" r="0" b="0"/>
            <wp:docPr id="1156710953" name="Picture 2" descr="A close-up of a math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710953" name="Picture 2" descr="A close-up of a math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8222757" cy="58171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85E278" w14:textId="77777777" w:rsidR="00243580" w:rsidRPr="00243580" w:rsidRDefault="00243580" w:rsidP="00243580">
      <w:pPr>
        <w:spacing w:line="276" w:lineRule="auto"/>
        <w:rPr>
          <w:rFonts w:asciiTheme="majorBidi" w:hAnsiTheme="majorBidi" w:cstheme="majorBidi"/>
          <w:lang w:val="en-US"/>
        </w:rPr>
      </w:pPr>
      <w:r w:rsidRPr="00243580">
        <w:rPr>
          <w:rFonts w:asciiTheme="majorBidi" w:hAnsiTheme="majorBidi" w:cstheme="majorBidi"/>
          <w:noProof/>
          <w:lang w:val="en-US"/>
        </w:rPr>
        <w:lastRenderedPageBreak/>
        <w:drawing>
          <wp:inline distT="0" distB="0" distL="0" distR="0" wp14:anchorId="3463404B" wp14:editId="7F77444F">
            <wp:extent cx="8213258" cy="5810439"/>
            <wp:effectExtent l="1270" t="0" r="0" b="0"/>
            <wp:docPr id="688911530" name="Picture 3" descr="A close-up of a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8911530" name="Picture 3" descr="A close-up of a white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8227172" cy="5820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4DE697" w14:textId="77777777" w:rsidR="00243580" w:rsidRPr="00243580" w:rsidRDefault="00243580" w:rsidP="00243580">
      <w:pPr>
        <w:spacing w:line="276" w:lineRule="auto"/>
        <w:rPr>
          <w:rFonts w:asciiTheme="majorBidi" w:hAnsiTheme="majorBidi" w:cstheme="majorBidi"/>
          <w:lang w:val="en-US"/>
        </w:rPr>
      </w:pPr>
      <w:r w:rsidRPr="00243580">
        <w:rPr>
          <w:rFonts w:asciiTheme="majorBidi" w:hAnsiTheme="majorBidi" w:cstheme="majorBidi"/>
          <w:noProof/>
          <w:lang w:val="en-US"/>
        </w:rPr>
        <w:lastRenderedPageBreak/>
        <w:drawing>
          <wp:inline distT="0" distB="0" distL="0" distR="0" wp14:anchorId="2F678D28" wp14:editId="106B4D0A">
            <wp:extent cx="8283197" cy="5859917"/>
            <wp:effectExtent l="0" t="7620" r="0" b="0"/>
            <wp:docPr id="10726135" name="Picture 4" descr="A close-up of a key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6135" name="Picture 4" descr="A close-up of a key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8293244" cy="586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941642" w14:textId="77777777" w:rsidR="00243580" w:rsidRPr="00243580" w:rsidRDefault="00243580" w:rsidP="00243580">
      <w:pPr>
        <w:spacing w:line="276" w:lineRule="auto"/>
        <w:rPr>
          <w:rFonts w:asciiTheme="majorBidi" w:hAnsiTheme="majorBidi" w:cstheme="majorBidi"/>
          <w:lang w:val="en-US"/>
        </w:rPr>
      </w:pPr>
      <w:r w:rsidRPr="00243580">
        <w:rPr>
          <w:rFonts w:asciiTheme="majorBidi" w:hAnsiTheme="majorBidi" w:cstheme="majorBidi"/>
          <w:noProof/>
          <w:lang w:val="en-US"/>
        </w:rPr>
        <w:lastRenderedPageBreak/>
        <w:drawing>
          <wp:inline distT="0" distB="0" distL="0" distR="0" wp14:anchorId="18200114" wp14:editId="288EFC21">
            <wp:extent cx="8283197" cy="5859917"/>
            <wp:effectExtent l="0" t="7620" r="0" b="0"/>
            <wp:docPr id="2045577654" name="Picture 5" descr="A close-up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5577654" name="Picture 5" descr="A close-up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8295235" cy="58684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6AEED" w14:textId="77777777" w:rsidR="00243580" w:rsidRPr="00243580" w:rsidRDefault="00243580" w:rsidP="00243580">
      <w:pPr>
        <w:spacing w:line="276" w:lineRule="auto"/>
        <w:rPr>
          <w:rFonts w:asciiTheme="majorBidi" w:hAnsiTheme="majorBidi" w:cstheme="majorBidi"/>
          <w:lang w:val="en-US"/>
        </w:rPr>
      </w:pPr>
      <w:r w:rsidRPr="00243580">
        <w:rPr>
          <w:rFonts w:asciiTheme="majorBidi" w:hAnsiTheme="majorBidi" w:cstheme="majorBidi"/>
          <w:noProof/>
          <w:lang w:val="en-US"/>
        </w:rPr>
        <w:lastRenderedPageBreak/>
        <w:drawing>
          <wp:inline distT="0" distB="0" distL="0" distR="0" wp14:anchorId="17CFFF0C" wp14:editId="21783725">
            <wp:extent cx="5811881" cy="1749287"/>
            <wp:effectExtent l="0" t="0" r="0" b="3810"/>
            <wp:docPr id="876917000" name="Picture 7" descr="A whiteboard with writing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6917000" name="Picture 7" descr="A whiteboard with writing on i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8722"/>
                    <a:stretch/>
                  </pic:blipFill>
                  <pic:spPr bwMode="auto">
                    <a:xfrm>
                      <a:off x="0" y="0"/>
                      <a:ext cx="5812155" cy="17493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11A8D8" w14:textId="77777777" w:rsidR="00243580" w:rsidRPr="00243580" w:rsidRDefault="00243580" w:rsidP="00243580">
      <w:pPr>
        <w:spacing w:line="276" w:lineRule="auto"/>
        <w:rPr>
          <w:rFonts w:asciiTheme="majorBidi" w:hAnsiTheme="majorBidi" w:cstheme="majorBidi"/>
          <w:b/>
          <w:bCs/>
          <w:lang w:val="en-US"/>
        </w:rPr>
      </w:pPr>
    </w:p>
    <w:p w14:paraId="03A74BCF" w14:textId="4E6A41B6" w:rsidR="00243580" w:rsidRPr="000B58F6" w:rsidRDefault="00243580" w:rsidP="000B58F6">
      <w:pPr>
        <w:spacing w:line="276" w:lineRule="auto"/>
        <w:rPr>
          <w:rFonts w:asciiTheme="majorBidi" w:hAnsiTheme="majorBidi" w:cstheme="majorBidi"/>
          <w:b/>
          <w:bCs/>
          <w:color w:val="0070C0"/>
          <w:lang w:val="en-US"/>
        </w:rPr>
      </w:pPr>
      <w:r w:rsidRPr="000B58F6">
        <w:rPr>
          <w:rFonts w:asciiTheme="majorBidi" w:hAnsiTheme="majorBidi" w:cstheme="majorBidi"/>
          <w:b/>
          <w:bCs/>
          <w:color w:val="0070C0"/>
          <w:lang w:val="en-US"/>
        </w:rPr>
        <w:t xml:space="preserve">Part II </w:t>
      </w:r>
    </w:p>
    <w:p w14:paraId="5E9FED3C" w14:textId="77777777" w:rsidR="000B58F6" w:rsidRPr="000B58F6" w:rsidRDefault="000B58F6" w:rsidP="000B58F6">
      <w:pPr>
        <w:spacing w:line="276" w:lineRule="auto"/>
        <w:rPr>
          <w:rFonts w:asciiTheme="majorBidi" w:hAnsiTheme="majorBidi" w:cstheme="majorBidi"/>
          <w:b/>
          <w:bCs/>
          <w:color w:val="0070C0"/>
          <w:lang w:val="en-US"/>
        </w:rPr>
      </w:pPr>
    </w:p>
    <w:p w14:paraId="6EF13E5F" w14:textId="4A935DD5" w:rsidR="000B58F6" w:rsidRPr="000B58F6" w:rsidRDefault="000B58F6" w:rsidP="000B58F6">
      <w:pPr>
        <w:spacing w:line="276" w:lineRule="auto"/>
        <w:rPr>
          <w:color w:val="0070C0"/>
        </w:rPr>
      </w:pPr>
      <w:r w:rsidRPr="000B58F6">
        <w:rPr>
          <w:color w:val="0070C0"/>
        </w:rPr>
        <w:t>b. Solve the same system of linear equations using NumPy's built-in functions. Include the code snippet and output. Compare your results with those obtained in part (a), and provide a brief explanation.</w:t>
      </w:r>
    </w:p>
    <w:p w14:paraId="5B3C4DFD" w14:textId="77777777" w:rsidR="000B58F6" w:rsidRPr="00243580" w:rsidRDefault="000B58F6" w:rsidP="000B58F6">
      <w:pPr>
        <w:spacing w:line="276" w:lineRule="auto"/>
        <w:rPr>
          <w:rFonts w:asciiTheme="majorBidi" w:hAnsiTheme="majorBidi" w:cstheme="majorBidi"/>
          <w:lang w:val="en-US"/>
        </w:rPr>
      </w:pPr>
    </w:p>
    <w:p w14:paraId="441407DC" w14:textId="77777777" w:rsidR="00243580" w:rsidRPr="00243580" w:rsidRDefault="00243580" w:rsidP="00243580">
      <w:pPr>
        <w:spacing w:line="276" w:lineRule="auto"/>
        <w:rPr>
          <w:rFonts w:asciiTheme="majorBidi" w:hAnsiTheme="majorBidi" w:cstheme="majorBidi"/>
          <w:b/>
          <w:bCs/>
          <w:u w:val="single"/>
          <w:lang w:val="en-US"/>
        </w:rPr>
      </w:pPr>
      <w:r w:rsidRPr="00243580">
        <w:rPr>
          <w:rFonts w:asciiTheme="majorBidi" w:hAnsiTheme="majorBidi" w:cstheme="majorBidi"/>
          <w:b/>
          <w:bCs/>
          <w:u w:val="single"/>
          <w:lang w:val="en-US"/>
        </w:rPr>
        <w:t>Python code:</w:t>
      </w:r>
    </w:p>
    <w:p w14:paraId="4F7E5D96" w14:textId="77777777" w:rsidR="00243580" w:rsidRPr="00243580" w:rsidRDefault="00243580" w:rsidP="00243580">
      <w:pPr>
        <w:spacing w:line="276" w:lineRule="auto"/>
        <w:rPr>
          <w:rFonts w:asciiTheme="majorBidi" w:hAnsiTheme="majorBidi" w:cstheme="majorBidi"/>
          <w:lang w:val="en-US"/>
        </w:rPr>
      </w:pPr>
    </w:p>
    <w:p w14:paraId="3DD91517" w14:textId="77777777" w:rsidR="00243580" w:rsidRPr="00243580" w:rsidRDefault="00243580" w:rsidP="00243580">
      <w:pPr>
        <w:spacing w:line="276" w:lineRule="auto"/>
        <w:rPr>
          <w:rFonts w:asciiTheme="majorBidi" w:hAnsiTheme="majorBidi" w:cstheme="majorBidi"/>
          <w:lang w:val="en-US"/>
        </w:rPr>
      </w:pPr>
      <w:r w:rsidRPr="00243580">
        <w:rPr>
          <w:rFonts w:asciiTheme="majorBidi" w:hAnsiTheme="majorBidi" w:cstheme="majorBidi"/>
          <w:lang w:val="en-US"/>
        </w:rPr>
        <w:t>import numpy as np</w:t>
      </w:r>
    </w:p>
    <w:p w14:paraId="4C0AE5C7" w14:textId="77777777" w:rsidR="00243580" w:rsidRPr="00243580" w:rsidRDefault="00243580" w:rsidP="00243580">
      <w:pPr>
        <w:spacing w:line="276" w:lineRule="auto"/>
        <w:rPr>
          <w:rFonts w:asciiTheme="majorBidi" w:hAnsiTheme="majorBidi" w:cstheme="majorBidi"/>
          <w:lang w:val="en-US"/>
        </w:rPr>
      </w:pPr>
    </w:p>
    <w:p w14:paraId="591DD5A3" w14:textId="77777777" w:rsidR="00243580" w:rsidRPr="00243580" w:rsidRDefault="00243580" w:rsidP="00243580">
      <w:pPr>
        <w:spacing w:line="276" w:lineRule="auto"/>
        <w:rPr>
          <w:rFonts w:asciiTheme="majorBidi" w:hAnsiTheme="majorBidi" w:cstheme="majorBidi"/>
          <w:lang w:val="en-US"/>
        </w:rPr>
      </w:pPr>
      <w:r w:rsidRPr="00243580">
        <w:rPr>
          <w:rFonts w:asciiTheme="majorBidi" w:hAnsiTheme="majorBidi" w:cstheme="majorBidi"/>
          <w:lang w:val="en-US"/>
        </w:rPr>
        <w:t>from numpy.linalg import inv</w:t>
      </w:r>
    </w:p>
    <w:p w14:paraId="6899BFF4" w14:textId="77777777" w:rsidR="00243580" w:rsidRPr="00243580" w:rsidRDefault="00243580" w:rsidP="00243580">
      <w:pPr>
        <w:spacing w:line="276" w:lineRule="auto"/>
        <w:rPr>
          <w:rFonts w:asciiTheme="majorBidi" w:hAnsiTheme="majorBidi" w:cstheme="majorBidi"/>
          <w:lang w:val="en-US"/>
        </w:rPr>
      </w:pPr>
    </w:p>
    <w:p w14:paraId="6D65E980" w14:textId="77777777" w:rsidR="00243580" w:rsidRPr="00243580" w:rsidRDefault="00243580" w:rsidP="00243580">
      <w:pPr>
        <w:spacing w:line="276" w:lineRule="auto"/>
        <w:rPr>
          <w:rFonts w:asciiTheme="majorBidi" w:hAnsiTheme="majorBidi" w:cstheme="majorBidi"/>
          <w:lang w:val="en-US"/>
        </w:rPr>
      </w:pPr>
      <w:r w:rsidRPr="00243580">
        <w:rPr>
          <w:rFonts w:asciiTheme="majorBidi" w:hAnsiTheme="majorBidi" w:cstheme="majorBidi"/>
          <w:lang w:val="en-US"/>
        </w:rPr>
        <w:t>A = np.array ([</w:t>
      </w:r>
    </w:p>
    <w:p w14:paraId="79BBC8FC" w14:textId="77777777" w:rsidR="00243580" w:rsidRPr="00243580" w:rsidRDefault="00243580" w:rsidP="00243580">
      <w:pPr>
        <w:spacing w:line="276" w:lineRule="auto"/>
        <w:rPr>
          <w:rFonts w:asciiTheme="majorBidi" w:hAnsiTheme="majorBidi" w:cstheme="majorBidi"/>
          <w:lang w:val="en-US"/>
        </w:rPr>
      </w:pPr>
      <w:r w:rsidRPr="00243580">
        <w:rPr>
          <w:rFonts w:asciiTheme="majorBidi" w:hAnsiTheme="majorBidi" w:cstheme="majorBidi"/>
          <w:lang w:val="en-US"/>
        </w:rPr>
        <w:t xml:space="preserve">    [3,1,0],</w:t>
      </w:r>
    </w:p>
    <w:p w14:paraId="341A648F" w14:textId="77777777" w:rsidR="00243580" w:rsidRPr="00243580" w:rsidRDefault="00243580" w:rsidP="00243580">
      <w:pPr>
        <w:spacing w:line="276" w:lineRule="auto"/>
        <w:rPr>
          <w:rFonts w:asciiTheme="majorBidi" w:hAnsiTheme="majorBidi" w:cstheme="majorBidi"/>
          <w:lang w:val="en-US"/>
        </w:rPr>
      </w:pPr>
      <w:r w:rsidRPr="00243580">
        <w:rPr>
          <w:rFonts w:asciiTheme="majorBidi" w:hAnsiTheme="majorBidi" w:cstheme="majorBidi"/>
          <w:lang w:val="en-US"/>
        </w:rPr>
        <w:t xml:space="preserve">    [2,4,5],</w:t>
      </w:r>
    </w:p>
    <w:p w14:paraId="739082E9" w14:textId="77777777" w:rsidR="00243580" w:rsidRPr="00243580" w:rsidRDefault="00243580" w:rsidP="00243580">
      <w:pPr>
        <w:spacing w:line="276" w:lineRule="auto"/>
        <w:rPr>
          <w:rFonts w:asciiTheme="majorBidi" w:hAnsiTheme="majorBidi" w:cstheme="majorBidi"/>
          <w:lang w:val="en-US"/>
        </w:rPr>
      </w:pPr>
      <w:r w:rsidRPr="00243580">
        <w:rPr>
          <w:rFonts w:asciiTheme="majorBidi" w:hAnsiTheme="majorBidi" w:cstheme="majorBidi"/>
          <w:lang w:val="en-US"/>
        </w:rPr>
        <w:t xml:space="preserve">    [3,1,8]</w:t>
      </w:r>
    </w:p>
    <w:p w14:paraId="09FB10FF" w14:textId="77777777" w:rsidR="00243580" w:rsidRPr="00243580" w:rsidRDefault="00243580" w:rsidP="00243580">
      <w:pPr>
        <w:spacing w:line="276" w:lineRule="auto"/>
        <w:rPr>
          <w:rFonts w:asciiTheme="majorBidi" w:hAnsiTheme="majorBidi" w:cstheme="majorBidi"/>
          <w:lang w:val="en-US"/>
        </w:rPr>
      </w:pPr>
      <w:r w:rsidRPr="00243580">
        <w:rPr>
          <w:rFonts w:asciiTheme="majorBidi" w:hAnsiTheme="majorBidi" w:cstheme="majorBidi"/>
          <w:lang w:val="en-US"/>
        </w:rPr>
        <w:t>])</w:t>
      </w:r>
    </w:p>
    <w:p w14:paraId="7FC7ACEC" w14:textId="77777777" w:rsidR="00243580" w:rsidRPr="00243580" w:rsidRDefault="00243580" w:rsidP="00243580">
      <w:pPr>
        <w:spacing w:line="276" w:lineRule="auto"/>
        <w:rPr>
          <w:rFonts w:asciiTheme="majorBidi" w:hAnsiTheme="majorBidi" w:cstheme="majorBidi"/>
          <w:lang w:val="en-US"/>
        </w:rPr>
      </w:pPr>
    </w:p>
    <w:p w14:paraId="2A41D2F8" w14:textId="77777777" w:rsidR="00243580" w:rsidRPr="00243580" w:rsidRDefault="00243580" w:rsidP="00243580">
      <w:pPr>
        <w:spacing w:line="276" w:lineRule="auto"/>
        <w:rPr>
          <w:rFonts w:asciiTheme="majorBidi" w:hAnsiTheme="majorBidi" w:cstheme="majorBidi"/>
          <w:lang w:val="en-US"/>
        </w:rPr>
      </w:pPr>
      <w:r w:rsidRPr="00243580">
        <w:rPr>
          <w:rFonts w:asciiTheme="majorBidi" w:hAnsiTheme="majorBidi" w:cstheme="majorBidi"/>
          <w:lang w:val="en-US"/>
        </w:rPr>
        <w:t>B = np.array ([</w:t>
      </w:r>
    </w:p>
    <w:p w14:paraId="3A474A0A" w14:textId="77777777" w:rsidR="00243580" w:rsidRPr="00243580" w:rsidRDefault="00243580" w:rsidP="00243580">
      <w:pPr>
        <w:spacing w:line="276" w:lineRule="auto"/>
        <w:rPr>
          <w:rFonts w:asciiTheme="majorBidi" w:hAnsiTheme="majorBidi" w:cstheme="majorBidi"/>
          <w:lang w:val="en-US"/>
        </w:rPr>
      </w:pPr>
      <w:r w:rsidRPr="00243580">
        <w:rPr>
          <w:rFonts w:asciiTheme="majorBidi" w:hAnsiTheme="majorBidi" w:cstheme="majorBidi"/>
          <w:lang w:val="en-US"/>
        </w:rPr>
        <w:t xml:space="preserve">    25,30,-23</w:t>
      </w:r>
    </w:p>
    <w:p w14:paraId="5BF02238" w14:textId="77777777" w:rsidR="00243580" w:rsidRPr="00243580" w:rsidRDefault="00243580" w:rsidP="00243580">
      <w:pPr>
        <w:spacing w:line="276" w:lineRule="auto"/>
        <w:rPr>
          <w:rFonts w:asciiTheme="majorBidi" w:hAnsiTheme="majorBidi" w:cstheme="majorBidi"/>
          <w:lang w:val="en-US"/>
        </w:rPr>
      </w:pPr>
      <w:r w:rsidRPr="00243580">
        <w:rPr>
          <w:rFonts w:asciiTheme="majorBidi" w:hAnsiTheme="majorBidi" w:cstheme="majorBidi"/>
          <w:lang w:val="en-US"/>
        </w:rPr>
        <w:t>])</w:t>
      </w:r>
    </w:p>
    <w:p w14:paraId="265DAE37" w14:textId="77777777" w:rsidR="00243580" w:rsidRPr="00243580" w:rsidRDefault="00243580" w:rsidP="00243580">
      <w:pPr>
        <w:spacing w:line="276" w:lineRule="auto"/>
        <w:rPr>
          <w:rFonts w:asciiTheme="majorBidi" w:hAnsiTheme="majorBidi" w:cstheme="majorBidi"/>
          <w:lang w:val="en-US"/>
        </w:rPr>
      </w:pPr>
    </w:p>
    <w:p w14:paraId="72F12EB9" w14:textId="77777777" w:rsidR="00243580" w:rsidRPr="00243580" w:rsidRDefault="00243580" w:rsidP="00243580">
      <w:pPr>
        <w:spacing w:line="276" w:lineRule="auto"/>
        <w:rPr>
          <w:rFonts w:asciiTheme="majorBidi" w:hAnsiTheme="majorBidi" w:cstheme="majorBidi"/>
          <w:lang w:val="en-US"/>
        </w:rPr>
      </w:pPr>
      <w:r w:rsidRPr="00243580">
        <w:rPr>
          <w:rFonts w:asciiTheme="majorBidi" w:hAnsiTheme="majorBidi" w:cstheme="majorBidi"/>
          <w:lang w:val="en-US"/>
        </w:rPr>
        <w:t>X = inv(A).dot(B)</w:t>
      </w:r>
    </w:p>
    <w:p w14:paraId="299A58A2" w14:textId="77777777" w:rsidR="00243580" w:rsidRPr="00243580" w:rsidRDefault="00243580" w:rsidP="00243580">
      <w:pPr>
        <w:spacing w:line="276" w:lineRule="auto"/>
        <w:rPr>
          <w:rFonts w:asciiTheme="majorBidi" w:hAnsiTheme="majorBidi" w:cstheme="majorBidi"/>
          <w:lang w:val="en-US"/>
        </w:rPr>
      </w:pPr>
    </w:p>
    <w:p w14:paraId="21470835" w14:textId="77777777" w:rsidR="00243580" w:rsidRPr="00243580" w:rsidRDefault="00243580" w:rsidP="00243580">
      <w:pPr>
        <w:spacing w:line="276" w:lineRule="auto"/>
        <w:rPr>
          <w:rFonts w:asciiTheme="majorBidi" w:hAnsiTheme="majorBidi" w:cstheme="majorBidi"/>
          <w:lang w:val="en-US"/>
        </w:rPr>
      </w:pPr>
      <w:r w:rsidRPr="00243580">
        <w:rPr>
          <w:rFonts w:asciiTheme="majorBidi" w:hAnsiTheme="majorBidi" w:cstheme="majorBidi"/>
          <w:lang w:val="en-US"/>
        </w:rPr>
        <w:t>print(X)</w:t>
      </w:r>
    </w:p>
    <w:p w14:paraId="3D12AC6D" w14:textId="77777777" w:rsidR="00243580" w:rsidRPr="00243580" w:rsidRDefault="00243580" w:rsidP="00243580">
      <w:pPr>
        <w:spacing w:line="276" w:lineRule="auto"/>
        <w:rPr>
          <w:rFonts w:asciiTheme="majorBidi" w:hAnsiTheme="majorBidi" w:cstheme="majorBidi"/>
          <w:lang w:val="en-US"/>
        </w:rPr>
      </w:pPr>
    </w:p>
    <w:p w14:paraId="106D9CE7" w14:textId="77777777" w:rsidR="00243580" w:rsidRPr="00243580" w:rsidRDefault="00243580" w:rsidP="00243580">
      <w:pPr>
        <w:spacing w:line="276" w:lineRule="auto"/>
        <w:rPr>
          <w:rFonts w:asciiTheme="majorBidi" w:hAnsiTheme="majorBidi" w:cstheme="majorBidi"/>
          <w:b/>
          <w:bCs/>
          <w:u w:val="single"/>
          <w:lang w:val="en-US"/>
        </w:rPr>
      </w:pPr>
      <w:r w:rsidRPr="00243580">
        <w:rPr>
          <w:rFonts w:asciiTheme="majorBidi" w:hAnsiTheme="majorBidi" w:cstheme="majorBidi"/>
          <w:b/>
          <w:bCs/>
          <w:u w:val="single"/>
          <w:lang w:val="en-US"/>
        </w:rPr>
        <w:t>Results:</w:t>
      </w:r>
    </w:p>
    <w:p w14:paraId="58291273" w14:textId="77777777" w:rsidR="00243580" w:rsidRPr="00243580" w:rsidRDefault="00243580" w:rsidP="00243580">
      <w:pPr>
        <w:spacing w:line="276" w:lineRule="auto"/>
        <w:rPr>
          <w:rFonts w:asciiTheme="majorBidi" w:hAnsiTheme="majorBidi" w:cstheme="majorBidi"/>
          <w:lang w:val="en-US"/>
        </w:rPr>
      </w:pPr>
    </w:p>
    <w:p w14:paraId="3AB59906" w14:textId="77777777" w:rsidR="00243580" w:rsidRPr="00243580" w:rsidRDefault="00243580" w:rsidP="00243580">
      <w:pPr>
        <w:pStyle w:val="HTMLPreformatted"/>
        <w:rPr>
          <w:rFonts w:asciiTheme="majorBidi" w:hAnsiTheme="majorBidi" w:cstheme="majorBidi"/>
          <w:sz w:val="24"/>
          <w:szCs w:val="24"/>
        </w:rPr>
      </w:pPr>
      <w:r w:rsidRPr="00243580">
        <w:rPr>
          <w:rFonts w:asciiTheme="majorBidi" w:hAnsiTheme="majorBidi" w:cstheme="majorBidi"/>
          <w:sz w:val="24"/>
          <w:szCs w:val="24"/>
          <w:highlight w:val="yellow"/>
        </w:rPr>
        <w:t>[ 4. 13. -6.]</w:t>
      </w:r>
    </w:p>
    <w:p w14:paraId="63BC4D73" w14:textId="77777777" w:rsidR="00243580" w:rsidRPr="00243580" w:rsidRDefault="00243580" w:rsidP="00243580">
      <w:pPr>
        <w:spacing w:line="276" w:lineRule="auto"/>
        <w:rPr>
          <w:rFonts w:asciiTheme="majorBidi" w:hAnsiTheme="majorBidi" w:cstheme="majorBidi"/>
          <w:lang w:val="en-US"/>
        </w:rPr>
      </w:pPr>
    </w:p>
    <w:p w14:paraId="49F41F8D" w14:textId="77777777" w:rsidR="00243580" w:rsidRPr="00243580" w:rsidRDefault="00243580" w:rsidP="00243580">
      <w:pPr>
        <w:spacing w:line="276" w:lineRule="auto"/>
        <w:rPr>
          <w:rFonts w:asciiTheme="majorBidi" w:hAnsiTheme="majorBidi" w:cstheme="majorBidi"/>
          <w:lang w:val="en-US"/>
        </w:rPr>
      </w:pPr>
    </w:p>
    <w:p w14:paraId="356B37D8" w14:textId="77777777" w:rsidR="00243580" w:rsidRPr="00243580" w:rsidRDefault="00243580" w:rsidP="00243580">
      <w:pPr>
        <w:spacing w:line="276" w:lineRule="auto"/>
        <w:rPr>
          <w:rFonts w:asciiTheme="majorBidi" w:hAnsiTheme="majorBidi" w:cstheme="majorBidi"/>
          <w:lang w:val="en-US"/>
        </w:rPr>
      </w:pPr>
    </w:p>
    <w:p w14:paraId="6D4A2837" w14:textId="77777777" w:rsidR="00243580" w:rsidRPr="00243580" w:rsidRDefault="00243580" w:rsidP="00243580">
      <w:pPr>
        <w:spacing w:line="276" w:lineRule="auto"/>
        <w:rPr>
          <w:rFonts w:asciiTheme="majorBidi" w:hAnsiTheme="majorBidi" w:cstheme="majorBidi"/>
          <w:lang w:val="en-US"/>
        </w:rPr>
      </w:pPr>
    </w:p>
    <w:p w14:paraId="50F5C283" w14:textId="77777777" w:rsidR="00243580" w:rsidRPr="00243580" w:rsidRDefault="00243580" w:rsidP="00243580">
      <w:pPr>
        <w:spacing w:line="276" w:lineRule="auto"/>
        <w:rPr>
          <w:rFonts w:asciiTheme="majorBidi" w:hAnsiTheme="majorBidi" w:cstheme="majorBidi"/>
          <w:lang w:val="en-US"/>
        </w:rPr>
      </w:pPr>
    </w:p>
    <w:p w14:paraId="7F33F13B" w14:textId="77777777" w:rsidR="00243580" w:rsidRPr="00243580" w:rsidRDefault="00243580" w:rsidP="00243580">
      <w:pPr>
        <w:spacing w:line="276" w:lineRule="auto"/>
        <w:rPr>
          <w:rFonts w:asciiTheme="majorBidi" w:hAnsiTheme="majorBidi" w:cstheme="majorBidi"/>
          <w:lang w:val="en-US"/>
        </w:rPr>
      </w:pPr>
    </w:p>
    <w:p w14:paraId="06BA55E1" w14:textId="77777777" w:rsidR="00243580" w:rsidRPr="00243580" w:rsidRDefault="00243580" w:rsidP="00243580">
      <w:pPr>
        <w:spacing w:line="276" w:lineRule="auto"/>
        <w:rPr>
          <w:rFonts w:asciiTheme="majorBidi" w:hAnsiTheme="majorBidi" w:cstheme="majorBidi"/>
          <w:lang w:val="en-US"/>
        </w:rPr>
      </w:pPr>
    </w:p>
    <w:p w14:paraId="357D4C84" w14:textId="77777777" w:rsidR="00243580" w:rsidRPr="00243580" w:rsidRDefault="00243580" w:rsidP="00243580">
      <w:pPr>
        <w:spacing w:line="276" w:lineRule="auto"/>
        <w:rPr>
          <w:rFonts w:asciiTheme="majorBidi" w:hAnsiTheme="majorBidi" w:cstheme="majorBidi"/>
          <w:lang w:val="en-US"/>
        </w:rPr>
      </w:pPr>
    </w:p>
    <w:p w14:paraId="22ED2B23" w14:textId="238EE26F" w:rsidR="00243580" w:rsidRPr="00243580" w:rsidRDefault="00243580" w:rsidP="00243580">
      <w:pPr>
        <w:spacing w:line="276" w:lineRule="auto"/>
        <w:rPr>
          <w:rFonts w:asciiTheme="majorBidi" w:hAnsiTheme="majorBidi" w:cstheme="majorBidi"/>
          <w:b/>
          <w:bCs/>
          <w:u w:val="single"/>
          <w:lang w:val="en-US"/>
        </w:rPr>
      </w:pPr>
    </w:p>
    <w:p w14:paraId="7F9CA69E" w14:textId="77777777" w:rsidR="00243580" w:rsidRPr="00243580" w:rsidRDefault="00243580" w:rsidP="00243580">
      <w:pPr>
        <w:spacing w:line="276" w:lineRule="auto"/>
        <w:rPr>
          <w:rFonts w:asciiTheme="majorBidi" w:hAnsiTheme="majorBidi" w:cstheme="majorBidi"/>
          <w:b/>
          <w:bCs/>
          <w:lang w:val="en-US"/>
        </w:rPr>
      </w:pPr>
      <w:r w:rsidRPr="00243580">
        <w:rPr>
          <w:rFonts w:asciiTheme="majorBidi" w:hAnsiTheme="majorBidi" w:cstheme="majorBidi"/>
          <w:b/>
          <w:bCs/>
          <w:noProof/>
          <w:lang w:val="en-US"/>
        </w:rPr>
        <w:drawing>
          <wp:inline distT="0" distB="0" distL="0" distR="0" wp14:anchorId="1BE83A5F" wp14:editId="3713FD45">
            <wp:extent cx="3620005" cy="3334215"/>
            <wp:effectExtent l="0" t="0" r="0" b="0"/>
            <wp:docPr id="967094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70940" name="Picture 1" descr="A screenshot of a computer program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20005" cy="333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0F17C" w14:textId="77777777" w:rsidR="00243580" w:rsidRPr="00243580" w:rsidRDefault="00243580" w:rsidP="00243580">
      <w:pPr>
        <w:spacing w:line="276" w:lineRule="auto"/>
        <w:rPr>
          <w:rFonts w:asciiTheme="majorBidi" w:hAnsiTheme="majorBidi" w:cstheme="majorBidi"/>
          <w:b/>
          <w:bCs/>
          <w:lang w:val="en-US"/>
        </w:rPr>
      </w:pPr>
    </w:p>
    <w:p w14:paraId="1A2D0614" w14:textId="77777777" w:rsidR="00243580" w:rsidRDefault="00243580" w:rsidP="004C45BE">
      <w:pPr>
        <w:spacing w:line="276" w:lineRule="auto"/>
        <w:rPr>
          <w:rFonts w:asciiTheme="majorBidi" w:hAnsiTheme="majorBidi" w:cstheme="majorBidi"/>
          <w:b/>
          <w:bCs/>
          <w:lang w:val="en-US"/>
        </w:rPr>
      </w:pPr>
      <w:r w:rsidRPr="00243580">
        <w:rPr>
          <w:rFonts w:asciiTheme="majorBidi" w:hAnsiTheme="majorBidi" w:cstheme="majorBidi"/>
          <w:noProof/>
          <w:lang w:val="en-US"/>
        </w:rPr>
        <w:lastRenderedPageBreak/>
        <w:drawing>
          <wp:inline distT="0" distB="0" distL="0" distR="0" wp14:anchorId="14E800BC" wp14:editId="369A7AEB">
            <wp:extent cx="5437458" cy="3533242"/>
            <wp:effectExtent l="0" t="0" r="0" b="0"/>
            <wp:docPr id="99687690" name="Picture 99687690" descr="A whiteboard with writing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687690" name="Picture 99687690" descr="A whiteboard with writing on i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829" b="34234"/>
                    <a:stretch/>
                  </pic:blipFill>
                  <pic:spPr bwMode="auto">
                    <a:xfrm>
                      <a:off x="0" y="0"/>
                      <a:ext cx="5446015" cy="3538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58A29C" w14:textId="77777777" w:rsidR="002539C2" w:rsidRDefault="002539C2" w:rsidP="004C45BE">
      <w:pPr>
        <w:spacing w:line="276" w:lineRule="auto"/>
        <w:rPr>
          <w:rFonts w:asciiTheme="majorBidi" w:hAnsiTheme="majorBidi" w:cstheme="majorBidi"/>
          <w:b/>
          <w:bCs/>
          <w:lang w:val="en-US"/>
        </w:rPr>
      </w:pPr>
    </w:p>
    <w:p w14:paraId="2E3FFA84" w14:textId="77777777" w:rsidR="002539C2" w:rsidRDefault="002539C2" w:rsidP="004C45BE">
      <w:pPr>
        <w:spacing w:line="276" w:lineRule="auto"/>
        <w:rPr>
          <w:rFonts w:asciiTheme="majorBidi" w:hAnsiTheme="majorBidi" w:cstheme="majorBidi"/>
          <w:b/>
          <w:bCs/>
          <w:lang w:val="en-US"/>
        </w:rPr>
      </w:pPr>
    </w:p>
    <w:p w14:paraId="5AD0DCEF" w14:textId="4234F202" w:rsidR="002539C2" w:rsidRDefault="002539C2" w:rsidP="004C45BE">
      <w:pPr>
        <w:spacing w:line="276" w:lineRule="auto"/>
        <w:rPr>
          <w:rFonts w:asciiTheme="majorBidi" w:hAnsiTheme="majorBidi" w:cstheme="majorBidi"/>
          <w:b/>
          <w:bCs/>
          <w:lang w:val="en-US"/>
        </w:rPr>
      </w:pPr>
    </w:p>
    <w:p w14:paraId="2E9992F9" w14:textId="29CE8110" w:rsidR="002539C2" w:rsidRDefault="002539C2" w:rsidP="004C45BE">
      <w:pPr>
        <w:spacing w:line="276" w:lineRule="auto"/>
        <w:rPr>
          <w:rFonts w:asciiTheme="majorBidi" w:hAnsiTheme="majorBidi" w:cstheme="majorBidi"/>
          <w:b/>
          <w:bCs/>
          <w:lang w:val="en-US"/>
        </w:rPr>
      </w:pPr>
    </w:p>
    <w:p w14:paraId="007F84F5" w14:textId="77777777" w:rsidR="002539C2" w:rsidRPr="00243580" w:rsidRDefault="002539C2" w:rsidP="004C45BE">
      <w:pPr>
        <w:spacing w:line="276" w:lineRule="auto"/>
        <w:rPr>
          <w:rFonts w:asciiTheme="majorBidi" w:hAnsiTheme="majorBidi" w:cstheme="majorBidi"/>
          <w:b/>
          <w:bCs/>
          <w:lang w:val="en-US"/>
        </w:rPr>
      </w:pPr>
    </w:p>
    <w:sectPr w:rsidR="002539C2" w:rsidRPr="002435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AE4D93"/>
    <w:multiLevelType w:val="hybridMultilevel"/>
    <w:tmpl w:val="383249D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860112"/>
    <w:multiLevelType w:val="hybridMultilevel"/>
    <w:tmpl w:val="BD76E6C2"/>
    <w:lvl w:ilvl="0" w:tplc="0409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A54905"/>
    <w:multiLevelType w:val="hybridMultilevel"/>
    <w:tmpl w:val="16181C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55770091">
    <w:abstractNumId w:val="2"/>
  </w:num>
  <w:num w:numId="2" w16cid:durableId="1756395701">
    <w:abstractNumId w:val="0"/>
  </w:num>
  <w:num w:numId="3" w16cid:durableId="17336989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ytTSxMDMxMze2sDBX0lEKTi0uzszPAykwrwUAliDdfiwAAAA="/>
  </w:docVars>
  <w:rsids>
    <w:rsidRoot w:val="00C4761D"/>
    <w:rsid w:val="00000CDE"/>
    <w:rsid w:val="000158D6"/>
    <w:rsid w:val="0003056A"/>
    <w:rsid w:val="00035749"/>
    <w:rsid w:val="00047BED"/>
    <w:rsid w:val="00056C07"/>
    <w:rsid w:val="000651FB"/>
    <w:rsid w:val="00072296"/>
    <w:rsid w:val="000A0B94"/>
    <w:rsid w:val="000B58F6"/>
    <w:rsid w:val="000F1CDF"/>
    <w:rsid w:val="000F4B39"/>
    <w:rsid w:val="000F5A3B"/>
    <w:rsid w:val="000F7B3F"/>
    <w:rsid w:val="00115D57"/>
    <w:rsid w:val="00156D9F"/>
    <w:rsid w:val="00174DB9"/>
    <w:rsid w:val="001854FA"/>
    <w:rsid w:val="00187B45"/>
    <w:rsid w:val="001A52C6"/>
    <w:rsid w:val="001B37E0"/>
    <w:rsid w:val="001D600F"/>
    <w:rsid w:val="001E1867"/>
    <w:rsid w:val="00202E25"/>
    <w:rsid w:val="0020536F"/>
    <w:rsid w:val="00234F72"/>
    <w:rsid w:val="00240BDC"/>
    <w:rsid w:val="00243580"/>
    <w:rsid w:val="002539C2"/>
    <w:rsid w:val="0025473E"/>
    <w:rsid w:val="002632E8"/>
    <w:rsid w:val="00270DA2"/>
    <w:rsid w:val="002721C7"/>
    <w:rsid w:val="0028400F"/>
    <w:rsid w:val="002E5403"/>
    <w:rsid w:val="003912D9"/>
    <w:rsid w:val="003C6BAD"/>
    <w:rsid w:val="004064C1"/>
    <w:rsid w:val="00464F23"/>
    <w:rsid w:val="004A6CAD"/>
    <w:rsid w:val="004C45BE"/>
    <w:rsid w:val="0050675E"/>
    <w:rsid w:val="0052158F"/>
    <w:rsid w:val="00521957"/>
    <w:rsid w:val="00524814"/>
    <w:rsid w:val="005731AE"/>
    <w:rsid w:val="00587268"/>
    <w:rsid w:val="005E334D"/>
    <w:rsid w:val="00611F16"/>
    <w:rsid w:val="00632E53"/>
    <w:rsid w:val="006715FE"/>
    <w:rsid w:val="00671E5B"/>
    <w:rsid w:val="00676F9B"/>
    <w:rsid w:val="00682793"/>
    <w:rsid w:val="006A2C16"/>
    <w:rsid w:val="006A2E44"/>
    <w:rsid w:val="006E3AF7"/>
    <w:rsid w:val="006F1977"/>
    <w:rsid w:val="006F5A3A"/>
    <w:rsid w:val="00727FC2"/>
    <w:rsid w:val="0073710D"/>
    <w:rsid w:val="007A229D"/>
    <w:rsid w:val="007C3073"/>
    <w:rsid w:val="007C52BB"/>
    <w:rsid w:val="007D620D"/>
    <w:rsid w:val="007F3D37"/>
    <w:rsid w:val="008135B5"/>
    <w:rsid w:val="0085096A"/>
    <w:rsid w:val="00881FD7"/>
    <w:rsid w:val="0088672D"/>
    <w:rsid w:val="00893FDE"/>
    <w:rsid w:val="00895DA2"/>
    <w:rsid w:val="008A46D8"/>
    <w:rsid w:val="008C634E"/>
    <w:rsid w:val="008C7613"/>
    <w:rsid w:val="008E0737"/>
    <w:rsid w:val="009009D4"/>
    <w:rsid w:val="00964C88"/>
    <w:rsid w:val="00991E3D"/>
    <w:rsid w:val="009F563F"/>
    <w:rsid w:val="009F7232"/>
    <w:rsid w:val="00A27197"/>
    <w:rsid w:val="00A42B3F"/>
    <w:rsid w:val="00A87F24"/>
    <w:rsid w:val="00A94BEB"/>
    <w:rsid w:val="00AA6E0C"/>
    <w:rsid w:val="00AA769E"/>
    <w:rsid w:val="00AB01FF"/>
    <w:rsid w:val="00AE7B55"/>
    <w:rsid w:val="00B05A84"/>
    <w:rsid w:val="00B06B0E"/>
    <w:rsid w:val="00B345CE"/>
    <w:rsid w:val="00B5564D"/>
    <w:rsid w:val="00B6697D"/>
    <w:rsid w:val="00B87BA9"/>
    <w:rsid w:val="00B95E32"/>
    <w:rsid w:val="00BB49AE"/>
    <w:rsid w:val="00BC6A58"/>
    <w:rsid w:val="00BD1F27"/>
    <w:rsid w:val="00BF11E5"/>
    <w:rsid w:val="00C2700E"/>
    <w:rsid w:val="00C322B0"/>
    <w:rsid w:val="00C334FA"/>
    <w:rsid w:val="00C4761D"/>
    <w:rsid w:val="00C7394D"/>
    <w:rsid w:val="00C84D0B"/>
    <w:rsid w:val="00C8625F"/>
    <w:rsid w:val="00CA2F7B"/>
    <w:rsid w:val="00CA5E8C"/>
    <w:rsid w:val="00CE7705"/>
    <w:rsid w:val="00D03ECE"/>
    <w:rsid w:val="00D10F47"/>
    <w:rsid w:val="00D42AB1"/>
    <w:rsid w:val="00D45801"/>
    <w:rsid w:val="00D531FF"/>
    <w:rsid w:val="00D569DB"/>
    <w:rsid w:val="00D73B82"/>
    <w:rsid w:val="00D904C1"/>
    <w:rsid w:val="00E23E1A"/>
    <w:rsid w:val="00E27186"/>
    <w:rsid w:val="00E31494"/>
    <w:rsid w:val="00E36225"/>
    <w:rsid w:val="00E717CC"/>
    <w:rsid w:val="00E808D9"/>
    <w:rsid w:val="00E95F63"/>
    <w:rsid w:val="00EB358A"/>
    <w:rsid w:val="00ED0AE9"/>
    <w:rsid w:val="00ED5B12"/>
    <w:rsid w:val="00EE1FE6"/>
    <w:rsid w:val="00F134D6"/>
    <w:rsid w:val="00F35588"/>
    <w:rsid w:val="00F5290D"/>
    <w:rsid w:val="00F62130"/>
    <w:rsid w:val="00F8636E"/>
    <w:rsid w:val="00FB11BA"/>
    <w:rsid w:val="00FD5481"/>
    <w:rsid w:val="00FF6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B4ED10"/>
  <w15:chartTrackingRefBased/>
  <w15:docId w15:val="{48FE8876-342A-4757-AAE7-A6F265F72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761D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AU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FB11BA"/>
    <w:pPr>
      <w:keepNext/>
      <w:outlineLvl w:val="0"/>
    </w:pPr>
    <w:rPr>
      <w:b/>
      <w:sz w:val="28"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4761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4761D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FB11BA"/>
    <w:rPr>
      <w:rFonts w:ascii="Times New Roman" w:eastAsia="Times New Roman" w:hAnsi="Times New Roman" w:cs="Times New Roman"/>
      <w:b/>
      <w:kern w:val="0"/>
      <w:sz w:val="28"/>
      <w:szCs w:val="28"/>
      <w:u w:val="single"/>
      <w:lang w:val="en-AU"/>
      <w14:ligatures w14:val="none"/>
    </w:rPr>
  </w:style>
  <w:style w:type="table" w:styleId="TableGrid">
    <w:name w:val="Table Grid"/>
    <w:basedOn w:val="TableNormal"/>
    <w:uiPriority w:val="39"/>
    <w:rsid w:val="00FB11BA"/>
    <w:pPr>
      <w:spacing w:after="0" w:line="240" w:lineRule="auto"/>
    </w:pPr>
    <w:rPr>
      <w:kern w:val="0"/>
      <w:sz w:val="24"/>
      <w:szCs w:val="24"/>
      <w:lang w:val="en-GB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FB11BA"/>
  </w:style>
  <w:style w:type="paragraph" w:styleId="ListParagraph">
    <w:name w:val="List Paragraph"/>
    <w:basedOn w:val="Normal"/>
    <w:uiPriority w:val="34"/>
    <w:qFormat/>
    <w:rsid w:val="00FB11BA"/>
    <w:pPr>
      <w:ind w:left="720"/>
      <w:contextualSpacing/>
    </w:pPr>
    <w:rPr>
      <w:lang w:val="en-GB" w:eastAsia="en-GB"/>
    </w:rPr>
  </w:style>
  <w:style w:type="paragraph" w:customStyle="1" w:styleId="Normal1">
    <w:name w:val="Normal1"/>
    <w:rsid w:val="002539C2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AU"/>
      <w14:ligatures w14:val="none"/>
    </w:rPr>
  </w:style>
  <w:style w:type="character" w:styleId="Hyperlink">
    <w:name w:val="Hyperlink"/>
    <w:basedOn w:val="DefaultParagraphFont"/>
    <w:uiPriority w:val="99"/>
    <w:unhideWhenUsed/>
    <w:rsid w:val="002539C2"/>
    <w:rPr>
      <w:color w:val="0563C1" w:themeColor="hyperlink"/>
      <w:u w:val="single"/>
    </w:rPr>
  </w:style>
  <w:style w:type="paragraph" w:customStyle="1" w:styleId="Default">
    <w:name w:val="Default"/>
    <w:rsid w:val="001B37E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  <w:sz w:val="24"/>
      <w:szCs w:val="24"/>
      <w14:ligatures w14:val="none"/>
    </w:rPr>
  </w:style>
  <w:style w:type="character" w:customStyle="1" w:styleId="css-15iwe0d">
    <w:name w:val="css-15iwe0d"/>
    <w:basedOn w:val="DefaultParagraphFont"/>
    <w:rsid w:val="00B6697D"/>
  </w:style>
  <w:style w:type="character" w:customStyle="1" w:styleId="css-2yp7ui">
    <w:name w:val="css-2yp7ui"/>
    <w:basedOn w:val="DefaultParagraphFont"/>
    <w:rsid w:val="00B6697D"/>
  </w:style>
  <w:style w:type="character" w:customStyle="1" w:styleId="css-0">
    <w:name w:val="css-0"/>
    <w:basedOn w:val="DefaultParagraphFont"/>
    <w:rsid w:val="00B6697D"/>
  </w:style>
  <w:style w:type="character" w:customStyle="1" w:styleId="css-rh820s">
    <w:name w:val="css-rh820s"/>
    <w:basedOn w:val="DefaultParagraphFont"/>
    <w:rsid w:val="00B669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" Type="http://schemas.openxmlformats.org/officeDocument/2006/relationships/numbering" Target="numbering.xml"/><Relationship Id="rId16" Type="http://schemas.openxmlformats.org/officeDocument/2006/relationships/image" Target="media/image11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5" Type="http://schemas.openxmlformats.org/officeDocument/2006/relationships/image" Target="media/image10.jpeg"/><Relationship Id="rId10" Type="http://schemas.openxmlformats.org/officeDocument/2006/relationships/image" Target="media/image5.png"/><Relationship Id="rId19" Type="http://schemas.openxmlformats.org/officeDocument/2006/relationships/image" Target="media/image14.jpe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New23</b:Tag>
    <b:SourceType>InternetSite</b:SourceType>
    <b:Guid>{246B44BB-54CA-4C55-8930-2A2FC298F951}</b:Guid>
    <b:Author>
      <b:Author>
        <b:Corporate>New York State Department of Health</b:Corporate>
      </b:Author>
    </b:Author>
    <b:Title>New York State Department of Health</b:Title>
    <b:YearAccessed>2023</b:YearAccessed>
    <b:MonthAccessed>September</b:MonthAccessed>
    <b:DayAccessed>10</b:DayAccessed>
    <b:URL>https://www.health.ny.gov/diseases/chronic/discreen.htm</b:URL>
    <b:RefOrder>1</b:RefOrder>
  </b:Source>
  <b:Source>
    <b:Tag>Nat23</b:Tag>
    <b:SourceType>InternetSite</b:SourceType>
    <b:Guid>{2030144A-CABB-48EA-966B-F11A30FFDD5E}</b:Guid>
    <b:Author>
      <b:Author>
        <b:Corporate>National Weather Service</b:Corporate>
      </b:Author>
    </b:Author>
    <b:Title>National Weather Service</b:Title>
    <b:Year>2023</b:Year>
    <b:YearAccessed>2023</b:YearAccessed>
    <b:MonthAccessed>September</b:MonthAccessed>
    <b:DayAccessed>8</b:DayAccessed>
    <b:URL>https://www.weather.gov/lmk/humidity</b:URL>
    <b:RefOrder>4</b:RefOrder>
  </b:Source>
  <b:Source>
    <b:Tag>Nat231</b:Tag>
    <b:SourceType>InternetSite</b:SourceType>
    <b:Guid>{7C200CA0-3BF3-4DCD-A7B7-39C90F776568}</b:Guid>
    <b:Author>
      <b:Author>
        <b:Corporate>National Weather Service</b:Corporate>
      </b:Author>
    </b:Author>
    <b:Title>National Weather Service</b:Title>
    <b:Year>2023</b:Year>
    <b:YearAccessed>2023</b:YearAccessed>
    <b:MonthAccessed>Spetember</b:MonthAccessed>
    <b:DayAccessed>8</b:DayAccessed>
    <b:URL>https://www.weather.gov/ama/WindChill</b:URL>
    <b:RefOrder>5</b:RefOrder>
  </b:Source>
  <b:Source>
    <b:Tag>Har15</b:Tag>
    <b:SourceType>InternetSite</b:SourceType>
    <b:Guid>{FDE71C1B-C0C2-46A0-8869-C05286E6933B}</b:Guid>
    <b:Author>
      <b:Author>
        <b:NameList>
          <b:Person>
            <b:Last>Harkey</b:Last>
          </b:Person>
        </b:NameList>
      </b:Author>
    </b:Author>
    <b:Title>Science Direct</b:Title>
    <b:Year>2015</b:Year>
    <b:YearAccessed>2023</b:YearAccessed>
    <b:MonthAccessed>September</b:MonthAccessed>
    <b:DayAccessed>08</b:DayAccessed>
    <b:URL>https://www.sciencedirect.com/science/article/abs/pii/S0269749120368524</b:URL>
    <b:RefOrder>6</b:RefOrder>
  </b:Source>
  <b:Source>
    <b:Tag>jav21</b:Tag>
    <b:SourceType>InternetSite</b:SourceType>
    <b:Guid>{3006B8AE-0EEA-4B1E-AED1-8CF0FD249359}</b:Guid>
    <b:Author>
      <b:Author>
        <b:Corporate>javatpoint</b:Corporate>
      </b:Author>
    </b:Author>
    <b:Title>javatpoint</b:Title>
    <b:Year>2021</b:Year>
    <b:YearAccessed>2023</b:YearAccessed>
    <b:MonthAccessed>September</b:MonthAccessed>
    <b:DayAccessed>8</b:DayAccessed>
    <b:URL>https://www.javatpoint.com/rsme-root-mean-square-error-in-python</b:URL>
    <b:RefOrder>7</b:RefOrder>
  </b:Source>
  <b:Source>
    <b:Tag>edu23</b:Tag>
    <b:SourceType>InternetSite</b:SourceType>
    <b:Guid>{8E5D4981-21D7-403A-A7D0-244C9C70BC3B}</b:Guid>
    <b:Author>
      <b:Author>
        <b:Corporate>educative</b:Corporate>
      </b:Author>
    </b:Author>
    <b:Title>educative</b:Title>
    <b:Year>2023</b:Year>
    <b:YearAccessed>2023</b:YearAccessed>
    <b:MonthAccessed>September</b:MonthAccessed>
    <b:DayAccessed>8</b:DayAccessed>
    <b:URL>https://www.educative.io/answers/mean-absolute-error-in-sklearn</b:URL>
    <b:RefOrder>8</b:RefOrder>
  </b:Source>
  <b:Source>
    <b:Tag>Nat21</b:Tag>
    <b:SourceType>InternetSite</b:SourceType>
    <b:Guid>{1140C5EC-CBA4-46A6-B9FD-F3E76A4D6EAC}</b:Guid>
    <b:Author>
      <b:Author>
        <b:Corporate>National Library of Medicine</b:Corporate>
      </b:Author>
    </b:Author>
    <b:Title>National Library of Medicine National Center for Biotechnology Information</b:Title>
    <b:Year>2021</b:Year>
    <b:YearAccessed>2023</b:YearAccessed>
    <b:MonthAccessed>September</b:MonthAccessed>
    <b:DayAccessed>10</b:DayAccessed>
    <b:URL>https://www.ncbi.nlm.nih.gov/pmc/articles/PMC8156826/</b:URL>
    <b:RefOrder>2</b:RefOrder>
  </b:Source>
  <b:Source>
    <b:Tag>Sci20</b:Tag>
    <b:SourceType>InternetSite</b:SourceType>
    <b:Guid>{D553E74A-A3F6-428A-AC30-CB078E4F5BA6}</b:Guid>
    <b:Author>
      <b:Author>
        <b:Corporate>ScienceDirect</b:Corporate>
      </b:Author>
    </b:Author>
    <b:Title>ScienceDirect</b:Title>
    <b:Year>2020</b:Year>
    <b:YearAccessed>2023</b:YearAccessed>
    <b:MonthAccessed>September</b:MonthAccessed>
    <b:DayAccessed>10</b:DayAccessed>
    <b:URL>https://www.sciencedirect.com/science/article/pii/S0895435620312257</b:URL>
    <b:RefOrder>3</b:RefOrder>
  </b:Source>
  <b:Source>
    <b:Tag>gee22</b:Tag>
    <b:SourceType>InternetSite</b:SourceType>
    <b:Guid>{6890ECC5-946C-441B-B5E6-C51873DDCEE3}</b:Guid>
    <b:Author>
      <b:Author>
        <b:Corporate>geeksforgeeks</b:Corporate>
      </b:Author>
    </b:Author>
    <b:Title>geeksforgeeks</b:Title>
    <b:Year>2022</b:Year>
    <b:YearAccessed>2023</b:YearAccessed>
    <b:MonthAccessed>September</b:MonthAccessed>
    <b:DayAccessed>12</b:DayAccessed>
    <b:URL>https://www.geeksforgeeks.org/box-plot-in-python-using-matplotlib/</b:URL>
    <b:RefOrder>9</b:RefOrder>
  </b:Source>
  <b:Source>
    <b:Tag>bui23</b:Tag>
    <b:SourceType>InternetSite</b:SourceType>
    <b:Guid>{4A6F9723-17BC-4523-9D1A-D9655DFE9EED}</b:Guid>
    <b:Author>
      <b:Author>
        <b:Corporate>built in</b:Corporate>
      </b:Author>
    </b:Author>
    <b:Title>built in</b:Title>
    <b:Year>2023</b:Year>
    <b:YearAccessed>2023</b:YearAccessed>
    <b:MonthAccessed>September</b:MonthAccessed>
    <b:DayAccessed>12</b:DayAccessed>
    <b:URL>https://builtin.com/data-science/boxplot</b:URL>
    <b:RefOrder>10</b:RefOrder>
  </b:Source>
  <b:Source>
    <b:Tag>Pro23</b:Tag>
    <b:SourceType>InternetSite</b:SourceType>
    <b:Guid>{421D3128-C63A-4DCC-8C2F-12C7711A9121}</b:Guid>
    <b:Author>
      <b:Author>
        <b:Corporate>ProjectPro</b:Corporate>
      </b:Author>
    </b:Author>
    <b:Title>ProjectPro</b:Title>
    <b:Year>2023</b:Year>
    <b:YearAccessed>2023</b:YearAccessed>
    <b:MonthAccessed>September</b:MonthAccessed>
    <b:DayAccessed>12</b:DayAccessed>
    <b:URL>https://www.projectpro.io/recipes/make-boxplot-and-interpret-it</b:URL>
    <b:RefOrder>11</b:RefOrder>
  </b:Source>
</b:Sources>
</file>

<file path=customXml/itemProps1.xml><?xml version="1.0" encoding="utf-8"?>
<ds:datastoreItem xmlns:ds="http://schemas.openxmlformats.org/officeDocument/2006/customXml" ds:itemID="{C2A51B44-72F5-4302-B4C7-9E53B6267F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6</Pages>
  <Words>215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 365 Desktop App User 3</dc:creator>
  <cp:keywords/>
  <dc:description/>
  <cp:lastModifiedBy>MS 365 Desktop App User 3</cp:lastModifiedBy>
  <cp:revision>57</cp:revision>
  <dcterms:created xsi:type="dcterms:W3CDTF">2023-10-20T07:31:00Z</dcterms:created>
  <dcterms:modified xsi:type="dcterms:W3CDTF">2024-03-29T12:22:00Z</dcterms:modified>
</cp:coreProperties>
</file>